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1C80A" w14:textId="499C4AA2" w:rsidR="003C45EB" w:rsidRPr="000930FE" w:rsidRDefault="003C45EB" w:rsidP="003C45EB">
      <w:pPr>
        <w:jc w:val="center"/>
        <w:outlineLvl w:val="0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CN4005 STUDENT SELF EVALUATION</w:t>
      </w:r>
    </w:p>
    <w:p w14:paraId="2314067E" w14:textId="77777777" w:rsidR="003C45EB" w:rsidRDefault="003C45EB" w:rsidP="003C45EB">
      <w:pPr>
        <w:rPr>
          <w:rFonts w:ascii="Century Gothic" w:hAnsi="Century Gothic" w:cs="Arial"/>
        </w:rPr>
      </w:pPr>
    </w:p>
    <w:p w14:paraId="5D0445C2" w14:textId="77777777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</w:p>
    <w:p w14:paraId="002909B5" w14:textId="77777777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 xml:space="preserve">For each of the sections below, reflect on how you would rank your skills between 1 and 10. Indicate for each skill your evidence for that and then explain how you would improve it. </w:t>
      </w:r>
    </w:p>
    <w:p w14:paraId="0554BA42" w14:textId="3BC62591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 xml:space="preserve">For explanation of these terms, please refer to the guide that will come with the form. </w:t>
      </w:r>
    </w:p>
    <w:p w14:paraId="497710B6" w14:textId="201A5B06" w:rsidR="003C45EB" w:rsidRDefault="00A240F3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>The first four have been created as examples for you to see.</w:t>
      </w:r>
    </w:p>
    <w:p w14:paraId="58417C5A" w14:textId="77777777" w:rsidR="003C45EB" w:rsidRDefault="003C45EB" w:rsidP="003C45EB">
      <w:pPr>
        <w:tabs>
          <w:tab w:val="left" w:pos="5846"/>
        </w:tabs>
        <w:rPr>
          <w:rFonts w:ascii="Arial" w:hAnsi="Arial" w:cs="Arial"/>
          <w:lang w:val="en-US"/>
        </w:rPr>
      </w:pPr>
    </w:p>
    <w:p w14:paraId="2297E9D6" w14:textId="3F4514F3" w:rsidR="007D17F4" w:rsidRDefault="007D17F4" w:rsidP="003C45EB">
      <w:pPr>
        <w:tabs>
          <w:tab w:val="left" w:pos="5846"/>
        </w:tabs>
        <w:rPr>
          <w:rFonts w:ascii="Arial" w:hAnsi="Arial" w:cs="Arial"/>
          <w:lang w:val="en-US"/>
        </w:rPr>
        <w:sectPr w:rsidR="007D17F4" w:rsidSect="004D163E">
          <w:footerReference w:type="even" r:id="rId7"/>
          <w:footerReference w:type="default" r:id="rId8"/>
          <w:pgSz w:w="16840" w:h="11907" w:orient="landscape" w:code="9"/>
          <w:pgMar w:top="720" w:right="720" w:bottom="720" w:left="720" w:header="709" w:footer="567" w:gutter="0"/>
          <w:cols w:space="720"/>
          <w:titlePg/>
          <w:docGrid w:linePitch="299"/>
        </w:sectPr>
      </w:pPr>
    </w:p>
    <w:p w14:paraId="38F28A83" w14:textId="16DDF2DA" w:rsidR="003C45EB" w:rsidRPr="007C7575" w:rsidRDefault="003C45EB" w:rsidP="003C45EB">
      <w:pPr>
        <w:rPr>
          <w:rFonts w:ascii="Arial Rounded MT Bold" w:hAnsi="Arial Rounded MT Bold" w:cs="Lucida Bright"/>
          <w:b/>
          <w:bCs/>
          <w:sz w:val="36"/>
          <w:szCs w:val="36"/>
        </w:rPr>
      </w:pPr>
      <w:r>
        <w:rPr>
          <w:rFonts w:ascii="Arial Rounded MT Bold" w:hAnsi="Arial Rounded MT Bold" w:cs="Lucida Bright"/>
          <w:b/>
          <w:bCs/>
          <w:sz w:val="36"/>
          <w:szCs w:val="36"/>
        </w:rPr>
        <w:lastRenderedPageBreak/>
        <w:t xml:space="preserve">CN4005 Student </w:t>
      </w:r>
      <w:r w:rsidR="004A62F6">
        <w:rPr>
          <w:rFonts w:ascii="Arial Rounded MT Bold" w:hAnsi="Arial Rounded MT Bold" w:cs="Lucida Bright"/>
          <w:b/>
          <w:bCs/>
          <w:sz w:val="36"/>
          <w:szCs w:val="36"/>
        </w:rPr>
        <w:t>Self-Assessment</w:t>
      </w:r>
      <w:r>
        <w:rPr>
          <w:rFonts w:ascii="Arial Rounded MT Bold" w:hAnsi="Arial Rounded MT Bold" w:cs="Lucida Bright"/>
          <w:b/>
          <w:bCs/>
          <w:sz w:val="36"/>
          <w:szCs w:val="36"/>
        </w:rPr>
        <w:t xml:space="preserve"> Form: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99"/>
        <w:gridCol w:w="2552"/>
        <w:gridCol w:w="3685"/>
        <w:gridCol w:w="43"/>
        <w:gridCol w:w="4949"/>
      </w:tblGrid>
      <w:tr w:rsidR="003C45EB" w:rsidRPr="00937994" w14:paraId="7237B4F8" w14:textId="77777777" w:rsidTr="003C45EB">
        <w:trPr>
          <w:trHeight w:val="443"/>
          <w:tblHeader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4BB8A047" w14:textId="2B6C4975" w:rsidR="003C45EB" w:rsidRPr="007C7575" w:rsidRDefault="003C45EB" w:rsidP="00385104">
            <w:pPr>
              <w:spacing w:before="200"/>
              <w:rPr>
                <w:rFonts w:ascii="Century Gothic" w:hAnsi="Century Gothic"/>
                <w:b/>
                <w:sz w:val="21"/>
                <w:szCs w:val="21"/>
              </w:rPr>
            </w:pPr>
            <w:r>
              <w:rPr>
                <w:rFonts w:ascii="Century Gothic" w:hAnsi="Century Gothic"/>
                <w:b/>
                <w:sz w:val="21"/>
                <w:szCs w:val="21"/>
              </w:rPr>
              <w:t>Area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4E991B9" w14:textId="77777777" w:rsidR="003C45EB" w:rsidRPr="007C7575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 w:rsidRPr="007C7575"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Skill level (1-5)</w:t>
            </w:r>
          </w:p>
          <w:p w14:paraId="0F881617" w14:textId="68F4F406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0 -2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No evidence</w:t>
            </w:r>
          </w:p>
          <w:p w14:paraId="72C42673" w14:textId="48CD26A7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2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- 3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l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imited evidence</w:t>
            </w:r>
          </w:p>
          <w:p w14:paraId="6A040F86" w14:textId="4B92C579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3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- 6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Some evidence</w:t>
            </w:r>
          </w:p>
          <w:p w14:paraId="38D46A5C" w14:textId="504008D0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7- 9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strong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evidence</w:t>
            </w:r>
          </w:p>
          <w:p w14:paraId="48012DBA" w14:textId="0270C145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10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outstanding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– I am better than the teachers!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70441E65" w14:textId="3AB32E83" w:rsidR="003C45EB" w:rsidRPr="00937994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Evidence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004F0321" w14:textId="1812461D" w:rsidR="003C45EB" w:rsidRPr="00937994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Plans to improve</w:t>
            </w:r>
          </w:p>
        </w:tc>
      </w:tr>
      <w:tr w:rsidR="003C45EB" w:rsidRPr="00AE7D98" w14:paraId="3EEE74D1" w14:textId="77777777" w:rsidTr="0038510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14:paraId="5E267FD6" w14:textId="77777777" w:rsidR="003C45EB" w:rsidRDefault="003C45EB" w:rsidP="00385104">
            <w:pPr>
              <w:pStyle w:val="Default"/>
              <w:spacing w:before="100" w:beforeAutospacing="1" w:after="100" w:afterAutospacing="1"/>
              <w:ind w:left="425" w:hanging="425"/>
              <w:rPr>
                <w:rFonts w:ascii="Century Gothic" w:hAnsi="Century Gothic"/>
                <w:b/>
                <w:bCs/>
              </w:rPr>
            </w:pPr>
            <w:r w:rsidRPr="008850D5">
              <w:rPr>
                <w:rFonts w:ascii="Century Gothic" w:hAnsi="Century Gothic"/>
                <w:b/>
                <w:bCs/>
              </w:rPr>
              <w:t>Domain A: Knowl</w:t>
            </w:r>
            <w:r>
              <w:rPr>
                <w:rFonts w:ascii="Century Gothic" w:hAnsi="Century Gothic"/>
                <w:b/>
                <w:bCs/>
              </w:rPr>
              <w:t>edge and intellectual abilities:</w:t>
            </w:r>
          </w:p>
          <w:p w14:paraId="060312A2" w14:textId="77777777" w:rsidR="003C45EB" w:rsidRPr="009A2733" w:rsidRDefault="003C45EB" w:rsidP="00385104">
            <w:pPr>
              <w:pStyle w:val="Default"/>
              <w:spacing w:after="20"/>
              <w:ind w:left="425" w:hanging="425"/>
              <w:rPr>
                <w:rFonts w:ascii="Century Gothic" w:hAnsi="Century Gothic"/>
                <w:bCs/>
              </w:rPr>
            </w:pPr>
            <w:r w:rsidRPr="009A2733">
              <w:rPr>
                <w:rFonts w:ascii="Century Gothic" w:hAnsi="Century Gothic"/>
                <w:bCs/>
              </w:rPr>
              <w:t>Relates to the knowledge &amp; intellectual abilities needed to be able to carry out excellent research.</w:t>
            </w:r>
          </w:p>
        </w:tc>
      </w:tr>
      <w:tr w:rsidR="003C45EB" w14:paraId="03C20D24" w14:textId="77777777" w:rsidTr="003C45EB">
        <w:trPr>
          <w:trHeight w:val="513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D0456F5" w14:textId="271368D1" w:rsidR="003C45EB" w:rsidRPr="00901EA6" w:rsidRDefault="003C45EB" w:rsidP="003C45EB">
            <w:pPr>
              <w:spacing w:before="60" w:line="324" w:lineRule="auto"/>
              <w:rPr>
                <w:rFonts w:ascii="Century Gothic" w:hAnsi="Century Gothic"/>
                <w:sz w:val="20"/>
              </w:rPr>
            </w:pPr>
            <w:bookmarkStart w:id="0" w:name="A1_Knowledge_base"/>
            <w:r w:rsidRPr="00A26EB5">
              <w:rPr>
                <w:rFonts w:ascii="Century Gothic" w:hAnsi="Century Gothic"/>
                <w:b/>
                <w:bCs/>
                <w:sz w:val="20"/>
              </w:rPr>
              <w:t>Knowledge base</w:t>
            </w:r>
            <w:bookmarkEnd w:id="0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A88D777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EBE9745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0BDFDE5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sz w:val="20"/>
              </w:rPr>
            </w:pPr>
          </w:p>
        </w:tc>
      </w:tr>
      <w:tr w:rsidR="003C45EB" w14:paraId="7F6E5504" w14:textId="77777777" w:rsidTr="003C45EB">
        <w:trPr>
          <w:trHeight w:val="41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67ED47A" w14:textId="055CF81A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1 Programming knowledge (Java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AAA2138" w14:textId="6D829258" w:rsidR="003C45EB" w:rsidRPr="00A240F3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 w:rsidRPr="00A240F3">
              <w:rPr>
                <w:rFonts w:ascii="Century Gothic" w:hAnsi="Century Gothic" w:cs="Arial"/>
                <w:b/>
                <w:bCs/>
                <w:szCs w:val="24"/>
              </w:rPr>
              <w:t>4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BC90D1A" w14:textId="0528D8CF" w:rsidR="00FE2C43" w:rsidRPr="00A240F3" w:rsidRDefault="00B11116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 w:rsidRPr="005A0473">
              <w:rPr>
                <w:rFonts w:ascii="Century Gothic" w:hAnsi="Century Gothic" w:cs="Arial"/>
                <w:color w:val="00B0F0"/>
                <w:sz w:val="20"/>
              </w:rPr>
              <w:t xml:space="preserve">I passed the module with 76% </w:t>
            </w:r>
            <w:r w:rsidR="007C0B2B" w:rsidRPr="005A0473">
              <w:rPr>
                <w:rFonts w:ascii="Century Gothic" w:hAnsi="Century Gothic" w:cs="Arial"/>
                <w:color w:val="00B0F0"/>
                <w:sz w:val="20"/>
              </w:rPr>
              <w:t>marks,</w:t>
            </w:r>
            <w:r w:rsidR="00433703" w:rsidRPr="005A0473">
              <w:rPr>
                <w:rFonts w:ascii="Century Gothic" w:hAnsi="Century Gothic" w:cs="Arial"/>
                <w:color w:val="00B0F0"/>
                <w:sz w:val="20"/>
              </w:rPr>
              <w:t xml:space="preserve"> and I did not fail any of the TCAs.</w:t>
            </w:r>
            <w:r w:rsidR="008E0472" w:rsidRPr="005A0473">
              <w:rPr>
                <w:rFonts w:ascii="Century Gothic" w:hAnsi="Century Gothic" w:cs="Arial"/>
                <w:color w:val="00B0F0"/>
                <w:sz w:val="20"/>
              </w:rPr>
              <w:t xml:space="preserve"> But I am not fully confident</w:t>
            </w:r>
            <w:r w:rsidR="006544CC" w:rsidRPr="005A0473">
              <w:rPr>
                <w:rFonts w:ascii="Century Gothic" w:hAnsi="Century Gothic" w:cs="Arial"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087B48" w14:textId="04522039" w:rsidR="006544CC" w:rsidRPr="00A240F3" w:rsidRDefault="006544CC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808080" w:themeColor="background1" w:themeShade="80"/>
                <w:sz w:val="20"/>
              </w:rPr>
            </w:pPr>
            <w:r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did </w:t>
            </w:r>
            <w:r w:rsidR="00466280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some review</w:t>
            </w:r>
            <w:r w:rsidR="00CB3A68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study</w:t>
            </w:r>
            <w:r w:rsidR="006F55DC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  <w:r w:rsidR="00296C13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during </w:t>
            </w:r>
            <w:r w:rsidR="00466280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the holiday</w:t>
            </w:r>
            <w:r w:rsidR="00296C13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. </w:t>
            </w:r>
            <w:r w:rsidR="00A55F45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will spend more </w:t>
            </w:r>
            <w:r w:rsidR="00A66A72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time to have a clear understanding and be confident</w:t>
            </w:r>
            <w:r w:rsidR="006645CF" w:rsidRPr="005A0473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before the second year.</w:t>
            </w:r>
          </w:p>
        </w:tc>
      </w:tr>
      <w:tr w:rsidR="003C45EB" w14:paraId="29D96DC2" w14:textId="77777777" w:rsidTr="003C45EB">
        <w:trPr>
          <w:trHeight w:val="41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6C06ED1" w14:textId="7F0F81A7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2. Web Design Skills (HTML/CSS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F682536" w14:textId="0FE032F0" w:rsidR="003C45EB" w:rsidRPr="00A240F3" w:rsidRDefault="00C23A02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96867ED" w14:textId="77301BE7" w:rsidR="003C45EB" w:rsidRPr="00A240F3" w:rsidRDefault="00C23A02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 w:rsidRPr="005A0473">
              <w:rPr>
                <w:rFonts w:ascii="Century Gothic" w:hAnsi="Century Gothic" w:cs="Arial"/>
                <w:color w:val="00B0F0"/>
                <w:sz w:val="20"/>
              </w:rPr>
              <w:t xml:space="preserve">I have completed </w:t>
            </w:r>
            <w:r w:rsidR="00390424" w:rsidRPr="005A0473">
              <w:rPr>
                <w:rFonts w:ascii="Century Gothic" w:hAnsi="Century Gothic" w:cs="Arial"/>
                <w:color w:val="00B0F0"/>
                <w:sz w:val="20"/>
              </w:rPr>
              <w:t xml:space="preserve">level three but have not done anything on </w:t>
            </w:r>
            <w:r w:rsidR="00F84FCC" w:rsidRPr="005A0473">
              <w:rPr>
                <w:rFonts w:ascii="Century Gothic" w:hAnsi="Century Gothic" w:cs="Arial"/>
                <w:color w:val="00B0F0"/>
                <w:sz w:val="20"/>
              </w:rPr>
              <w:t>CSS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567CABB" w14:textId="3EC8CF9F" w:rsidR="003C45EB" w:rsidRPr="00A240F3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808080" w:themeColor="background1" w:themeShade="80"/>
                <w:sz w:val="20"/>
              </w:rPr>
            </w:pPr>
            <w:r w:rsidRPr="00FC02B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will commit to attending all the lectures and practical. I will read the lecture in advance and try the practice at home first. </w:t>
            </w:r>
          </w:p>
        </w:tc>
      </w:tr>
      <w:tr w:rsidR="003C45EB" w:rsidRPr="00CD4888" w14:paraId="321C5A21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5546ED7" w14:textId="2E23392E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3. Database Design skills (E-R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32CECE5" w14:textId="0B5C3CAD" w:rsidR="003C45EB" w:rsidRPr="00A240F3" w:rsidRDefault="00841B14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D88EF46" w14:textId="70BA43A1" w:rsidR="003C45EB" w:rsidRPr="00F41E4B" w:rsidRDefault="00841B14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F41E4B">
              <w:rPr>
                <w:rFonts w:ascii="Century Gothic" w:hAnsi="Century Gothic" w:cs="Arial"/>
                <w:color w:val="00B0F0"/>
                <w:sz w:val="20"/>
              </w:rPr>
              <w:t>I have</w:t>
            </w:r>
            <w:r w:rsidR="00631488" w:rsidRPr="00F41E4B">
              <w:rPr>
                <w:rFonts w:ascii="Century Gothic" w:hAnsi="Century Gothic" w:cs="Arial"/>
                <w:color w:val="00B0F0"/>
                <w:sz w:val="20"/>
              </w:rPr>
              <w:t xml:space="preserve"> completed level </w:t>
            </w:r>
            <w:r w:rsidR="00667E69" w:rsidRPr="00F41E4B">
              <w:rPr>
                <w:rFonts w:ascii="Century Gothic" w:hAnsi="Century Gothic" w:cs="Arial"/>
                <w:color w:val="00B0F0"/>
                <w:sz w:val="20"/>
              </w:rPr>
              <w:t>three,</w:t>
            </w:r>
            <w:r w:rsidR="00092F63" w:rsidRPr="00F41E4B">
              <w:rPr>
                <w:rFonts w:ascii="Century Gothic" w:hAnsi="Century Gothic" w:cs="Arial"/>
                <w:color w:val="00B0F0"/>
                <w:sz w:val="20"/>
              </w:rPr>
              <w:t xml:space="preserve"> but </w:t>
            </w:r>
            <w:r w:rsidR="003C45EB" w:rsidRPr="00F41E4B">
              <w:rPr>
                <w:rFonts w:ascii="Century Gothic" w:hAnsi="Century Gothic" w:cs="Arial"/>
                <w:color w:val="00B0F0"/>
                <w:sz w:val="20"/>
              </w:rPr>
              <w:t>I did not understand it very well. I</w:t>
            </w:r>
            <w:r w:rsidR="00667E69" w:rsidRPr="00F41E4B">
              <w:rPr>
                <w:rFonts w:ascii="Century Gothic" w:hAnsi="Century Gothic" w:cs="Arial"/>
                <w:color w:val="00B0F0"/>
                <w:sz w:val="20"/>
              </w:rPr>
              <w:t>n l</w:t>
            </w:r>
            <w:r w:rsidR="000A2FE4" w:rsidRPr="00F41E4B">
              <w:rPr>
                <w:rFonts w:ascii="Century Gothic" w:hAnsi="Century Gothic" w:cs="Arial"/>
                <w:color w:val="00B0F0"/>
                <w:sz w:val="20"/>
              </w:rPr>
              <w:t xml:space="preserve">ast semester it developed </w:t>
            </w:r>
            <w:r w:rsidR="00C6538D" w:rsidRPr="00F41E4B">
              <w:rPr>
                <w:rFonts w:ascii="Century Gothic" w:hAnsi="Century Gothic" w:cs="Arial"/>
                <w:color w:val="00B0F0"/>
                <w:sz w:val="20"/>
              </w:rPr>
              <w:t xml:space="preserve">a bit. </w:t>
            </w:r>
            <w:r w:rsidR="00CE7831" w:rsidRPr="00F41E4B">
              <w:rPr>
                <w:rFonts w:ascii="Century Gothic" w:hAnsi="Century Gothic" w:cs="Arial"/>
                <w:color w:val="00B0F0"/>
                <w:sz w:val="20"/>
              </w:rPr>
              <w:t>Still,</w:t>
            </w:r>
            <w:r w:rsidR="00C6538D" w:rsidRPr="00F41E4B">
              <w:rPr>
                <w:rFonts w:ascii="Century Gothic" w:hAnsi="Century Gothic" w:cs="Arial"/>
                <w:color w:val="00B0F0"/>
                <w:sz w:val="20"/>
              </w:rPr>
              <w:t xml:space="preserve"> I am not fully confident</w:t>
            </w:r>
            <w:r w:rsidR="00BF5993" w:rsidRPr="00F41E4B">
              <w:rPr>
                <w:rFonts w:ascii="Century Gothic" w:hAnsi="Century Gothic" w:cs="Arial"/>
                <w:color w:val="00B0F0"/>
                <w:sz w:val="20"/>
              </w:rPr>
              <w:t xml:space="preserve"> on it. I </w:t>
            </w:r>
            <w:r w:rsidR="00CE7831" w:rsidRPr="00F41E4B">
              <w:rPr>
                <w:rFonts w:ascii="Century Gothic" w:hAnsi="Century Gothic" w:cs="Arial"/>
                <w:color w:val="00B0F0"/>
                <w:sz w:val="20"/>
              </w:rPr>
              <w:t xml:space="preserve">have a negative </w:t>
            </w:r>
            <w:r w:rsidR="00EE2BA4" w:rsidRPr="00F41E4B">
              <w:rPr>
                <w:rFonts w:ascii="Century Gothic" w:hAnsi="Century Gothic" w:cs="Arial"/>
                <w:color w:val="00B0F0"/>
                <w:sz w:val="20"/>
              </w:rPr>
              <w:t xml:space="preserve">thinking </w:t>
            </w:r>
            <w:r w:rsidR="00F41E4B" w:rsidRPr="00F41E4B">
              <w:rPr>
                <w:rFonts w:ascii="Century Gothic" w:hAnsi="Century Gothic" w:cs="Arial"/>
                <w:color w:val="00B0F0"/>
                <w:sz w:val="20"/>
              </w:rPr>
              <w:t>that it bis very hard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A81625" w14:textId="6A6174E5" w:rsidR="00677B55" w:rsidRPr="00906440" w:rsidRDefault="00F04481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00B0F0"/>
                <w:sz w:val="20"/>
              </w:rPr>
            </w:pPr>
            <w:r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need </w:t>
            </w:r>
            <w:r w:rsidR="00724836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guidance </w:t>
            </w:r>
            <w:r w:rsidR="00EB69D1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on </w:t>
            </w:r>
            <w:r w:rsidR="00724836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how </w:t>
            </w:r>
            <w:r w:rsidR="00D04051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to </w:t>
            </w:r>
            <w:r w:rsidR="00724836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take-off the negativity from my mind and </w:t>
            </w:r>
            <w:r w:rsidR="00A6262D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the way to understand </w:t>
            </w:r>
            <w:r w:rsidR="001213F2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easily</w:t>
            </w:r>
            <w:r w:rsidR="001872B8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.</w:t>
            </w:r>
            <w:r w:rsidR="00724836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  <w:r w:rsidR="003C45EB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</w:t>
            </w:r>
            <w:r w:rsidR="00136EE1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have plan to put extra effort</w:t>
            </w:r>
            <w:r w:rsidR="00F0203C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for</w:t>
            </w:r>
            <w:r w:rsidR="003C45EB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  <w:r w:rsidR="001213F2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it this</w:t>
            </w:r>
            <w:r w:rsidR="003C45EB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summer. I will</w:t>
            </w:r>
            <w:r w:rsidR="000E13FC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contact to my academic advisor</w:t>
            </w:r>
            <w:r w:rsidR="00AF47FE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to get right </w:t>
            </w:r>
            <w:r w:rsidR="00677B55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direction;</w:t>
            </w:r>
            <w:r w:rsidR="00AF47FE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  <w:r w:rsidR="00446C11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will also ask help from my friends </w:t>
            </w:r>
            <w:r w:rsidR="00677B55" w:rsidRPr="0090644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who has good knowledge on it.</w:t>
            </w:r>
          </w:p>
          <w:p w14:paraId="1950215B" w14:textId="36D61F8B" w:rsidR="003C45EB" w:rsidRPr="00A240F3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808080" w:themeColor="background1" w:themeShade="80"/>
                <w:sz w:val="20"/>
              </w:rPr>
            </w:pPr>
          </w:p>
        </w:tc>
      </w:tr>
      <w:tr w:rsidR="003C45EB" w14:paraId="0232F4FE" w14:textId="77777777" w:rsidTr="003C45EB">
        <w:trPr>
          <w:trHeight w:val="512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4BA7511" w14:textId="2E21EFC8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4. Maths for computing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029AED3" w14:textId="6523BAA4" w:rsidR="003C45EB" w:rsidRPr="00A240F3" w:rsidRDefault="00C5070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A24771E" w14:textId="0E83F822" w:rsidR="003C45EB" w:rsidRPr="00A240F3" w:rsidRDefault="00A97CC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 w:rsidRPr="002B28EE">
              <w:rPr>
                <w:rFonts w:ascii="Century Gothic" w:hAnsi="Century Gothic" w:cs="Arial"/>
                <w:color w:val="00B0F0"/>
                <w:sz w:val="20"/>
              </w:rPr>
              <w:t xml:space="preserve">In first semester everything was new to </w:t>
            </w:r>
            <w:r w:rsidR="000F1C1A" w:rsidRPr="002B28EE">
              <w:rPr>
                <w:rFonts w:ascii="Century Gothic" w:hAnsi="Century Gothic" w:cs="Arial"/>
                <w:color w:val="00B0F0"/>
                <w:sz w:val="20"/>
              </w:rPr>
              <w:t>me,</w:t>
            </w:r>
            <w:r w:rsidRPr="002B28EE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  <w:r w:rsidR="006F0E73" w:rsidRPr="002B28EE">
              <w:rPr>
                <w:rFonts w:ascii="Century Gothic" w:hAnsi="Century Gothic" w:cs="Arial"/>
                <w:color w:val="00B0F0"/>
                <w:sz w:val="20"/>
              </w:rPr>
              <w:t xml:space="preserve">and </w:t>
            </w:r>
            <w:r w:rsidR="003C45EB" w:rsidRPr="002B28EE">
              <w:rPr>
                <w:rFonts w:ascii="Century Gothic" w:hAnsi="Century Gothic" w:cs="Arial"/>
                <w:color w:val="00B0F0"/>
                <w:sz w:val="20"/>
              </w:rPr>
              <w:t xml:space="preserve">I got </w:t>
            </w:r>
            <w:r w:rsidR="006F0E73" w:rsidRPr="002B28EE">
              <w:rPr>
                <w:rFonts w:ascii="Century Gothic" w:hAnsi="Century Gothic" w:cs="Arial"/>
                <w:color w:val="00B0F0"/>
                <w:sz w:val="20"/>
              </w:rPr>
              <w:t>55</w:t>
            </w:r>
            <w:r w:rsidR="003C45EB" w:rsidRPr="002B28EE">
              <w:rPr>
                <w:rFonts w:ascii="Century Gothic" w:hAnsi="Century Gothic" w:cs="Arial"/>
                <w:color w:val="00B0F0"/>
                <w:sz w:val="20"/>
              </w:rPr>
              <w:t xml:space="preserve">% on the </w:t>
            </w:r>
            <w:r w:rsidR="003C45EB" w:rsidRPr="00754CCC">
              <w:rPr>
                <w:rFonts w:ascii="Century Gothic" w:hAnsi="Century Gothic" w:cs="Arial"/>
                <w:color w:val="00B0F0"/>
                <w:sz w:val="20"/>
              </w:rPr>
              <w:t>module.</w:t>
            </w:r>
            <w:r w:rsidR="00EA6E5E" w:rsidRPr="00754CCC">
              <w:rPr>
                <w:rFonts w:ascii="Century Gothic" w:hAnsi="Century Gothic" w:cs="Arial"/>
                <w:color w:val="00B0F0"/>
                <w:sz w:val="20"/>
              </w:rPr>
              <w:t xml:space="preserve"> I was not able to focus </w:t>
            </w:r>
            <w:r w:rsidR="000F1C1A" w:rsidRPr="00754CCC">
              <w:rPr>
                <w:rFonts w:ascii="Century Gothic" w:hAnsi="Century Gothic" w:cs="Arial"/>
                <w:color w:val="00B0F0"/>
                <w:sz w:val="20"/>
              </w:rPr>
              <w:t>on</w:t>
            </w:r>
            <w:r w:rsidR="00EA6E5E" w:rsidRPr="00754CCC">
              <w:rPr>
                <w:rFonts w:ascii="Century Gothic" w:hAnsi="Century Gothic" w:cs="Arial"/>
                <w:color w:val="00B0F0"/>
                <w:sz w:val="20"/>
              </w:rPr>
              <w:t xml:space="preserve"> the beginning of the module</w:t>
            </w:r>
            <w:r w:rsidR="00221BD0" w:rsidRPr="00754CCC">
              <w:rPr>
                <w:rFonts w:ascii="Century Gothic" w:hAnsi="Century Gothic" w:cs="Arial"/>
                <w:color w:val="00B0F0"/>
                <w:sz w:val="20"/>
              </w:rPr>
              <w:t>.</w:t>
            </w:r>
            <w:r w:rsidR="00754CCC" w:rsidRPr="00754CCC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  <w:r w:rsidR="003C45EB" w:rsidRPr="00754CCC">
              <w:rPr>
                <w:rFonts w:ascii="Century Gothic" w:hAnsi="Century Gothic" w:cs="Arial"/>
                <w:color w:val="00B0F0"/>
                <w:sz w:val="20"/>
              </w:rPr>
              <w:t>I love math and enjoy it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3FAA905" w14:textId="712A8736" w:rsidR="003C45EB" w:rsidRPr="00A240F3" w:rsidRDefault="00266890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808080" w:themeColor="background1" w:themeShade="80"/>
                <w:sz w:val="20"/>
              </w:rPr>
            </w:pPr>
            <w:r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am not </w:t>
            </w:r>
            <w:r w:rsidR="002B28EE"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scared</w:t>
            </w:r>
            <w:r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of it</w:t>
            </w:r>
            <w:r w:rsidR="00A219D0"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.</w:t>
            </w:r>
            <w:r w:rsidRPr="002B28EE">
              <w:rPr>
                <w:rFonts w:ascii="Century Gothic" w:hAnsi="Century Gothic" w:cs="Arial"/>
                <w:color w:val="00B0F0"/>
                <w:sz w:val="20"/>
              </w:rPr>
              <w:t xml:space="preserve"> I love math and enjoy it.</w:t>
            </w:r>
            <w:r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  <w:r w:rsidR="003C45EB" w:rsidRPr="002B28EE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Will continue my approach to studying math. </w:t>
            </w:r>
          </w:p>
        </w:tc>
      </w:tr>
      <w:tr w:rsidR="003C45EB" w14:paraId="48F7A5C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7ED7562" w14:textId="1F034940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5. Research skills (finding information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BBD2AE2" w14:textId="6B618D47" w:rsidR="003C45EB" w:rsidRPr="00A240F3" w:rsidRDefault="00775948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32321CD" w14:textId="1BF6CFB3" w:rsidR="003C45EB" w:rsidRPr="00937994" w:rsidRDefault="00CE1652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 </w:t>
            </w:r>
            <w:r w:rsidRPr="00247E30">
              <w:rPr>
                <w:rFonts w:ascii="Century Gothic" w:hAnsi="Century Gothic" w:cs="Arial"/>
                <w:color w:val="00B0F0"/>
                <w:sz w:val="20"/>
              </w:rPr>
              <w:t xml:space="preserve">have developed some research skills </w:t>
            </w:r>
            <w:r w:rsidR="00E54132" w:rsidRPr="00247E30">
              <w:rPr>
                <w:rFonts w:ascii="Century Gothic" w:hAnsi="Century Gothic" w:cs="Arial"/>
                <w:color w:val="00B0F0"/>
                <w:sz w:val="20"/>
              </w:rPr>
              <w:t>in level three</w:t>
            </w:r>
            <w:r w:rsidR="00D3695C" w:rsidRPr="00247E30">
              <w:rPr>
                <w:rFonts w:ascii="Century Gothic" w:hAnsi="Century Gothic" w:cs="Arial"/>
                <w:color w:val="00B0F0"/>
                <w:sz w:val="20"/>
              </w:rPr>
              <w:t xml:space="preserve"> by doing assignments.</w:t>
            </w:r>
            <w:r w:rsidR="00CA152A" w:rsidRPr="00247E30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  <w:r w:rsidR="00683B64" w:rsidRPr="00247E30">
              <w:rPr>
                <w:rFonts w:ascii="Century Gothic" w:hAnsi="Century Gothic" w:cs="Arial"/>
                <w:color w:val="00B0F0"/>
                <w:sz w:val="20"/>
              </w:rPr>
              <w:t xml:space="preserve">I </w:t>
            </w:r>
            <w:r w:rsidR="00BE6C99" w:rsidRPr="00247E30">
              <w:rPr>
                <w:rFonts w:ascii="Century Gothic" w:hAnsi="Century Gothic" w:cs="Arial"/>
                <w:color w:val="00B0F0"/>
                <w:sz w:val="20"/>
              </w:rPr>
              <w:t>gain</w:t>
            </w:r>
            <w:r w:rsidR="00683B64" w:rsidRPr="00247E30">
              <w:rPr>
                <w:rFonts w:ascii="Century Gothic" w:hAnsi="Century Gothic" w:cs="Arial"/>
                <w:color w:val="00B0F0"/>
                <w:sz w:val="20"/>
              </w:rPr>
              <w:t xml:space="preserve"> some </w:t>
            </w:r>
            <w:r w:rsidR="00683B64" w:rsidRPr="00247E30">
              <w:rPr>
                <w:rFonts w:ascii="Century Gothic" w:hAnsi="Century Gothic" w:cs="Arial"/>
                <w:color w:val="00B0F0"/>
                <w:sz w:val="20"/>
              </w:rPr>
              <w:lastRenderedPageBreak/>
              <w:t>knowledge</w:t>
            </w:r>
            <w:r w:rsidR="00BE6C99" w:rsidRPr="00247E30">
              <w:rPr>
                <w:rFonts w:ascii="Century Gothic" w:hAnsi="Century Gothic" w:cs="Arial"/>
                <w:color w:val="00B0F0"/>
                <w:sz w:val="20"/>
              </w:rPr>
              <w:t xml:space="preserve"> when I was </w:t>
            </w:r>
            <w:r w:rsidR="00CF6B41" w:rsidRPr="00247E30">
              <w:rPr>
                <w:rFonts w:ascii="Century Gothic" w:hAnsi="Century Gothic" w:cs="Arial"/>
                <w:color w:val="00B0F0"/>
                <w:sz w:val="20"/>
              </w:rPr>
              <w:t>writing research proposal after my MA</w:t>
            </w:r>
            <w:r w:rsidR="009030D9" w:rsidRPr="00247E30">
              <w:rPr>
                <w:rFonts w:ascii="Century Gothic" w:hAnsi="Century Gothic" w:cs="Arial"/>
                <w:color w:val="00B0F0"/>
                <w:sz w:val="20"/>
              </w:rPr>
              <w:t>.</w:t>
            </w:r>
            <w:r w:rsidR="00683B64" w:rsidRPr="00247E30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D49F80" w14:textId="636E1C14" w:rsidR="003C45EB" w:rsidRPr="00247E30" w:rsidRDefault="00CA152A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00B0F0"/>
                <w:sz w:val="20"/>
              </w:rPr>
            </w:pPr>
            <w:r w:rsidRPr="00247E30">
              <w:rPr>
                <w:rFonts w:ascii="Century Gothic" w:hAnsi="Century Gothic" w:cs="Arial"/>
                <w:color w:val="00B0F0"/>
                <w:sz w:val="20"/>
              </w:rPr>
              <w:lastRenderedPageBreak/>
              <w:t>I am good at reading I can decide what to read based on research topic. Reading is one of the most important skill to find information</w:t>
            </w:r>
            <w:r w:rsidR="004367C0" w:rsidRPr="00247E30">
              <w:rPr>
                <w:rFonts w:ascii="Century Gothic" w:hAnsi="Century Gothic" w:cs="Arial"/>
                <w:color w:val="00B0F0"/>
                <w:sz w:val="20"/>
              </w:rPr>
              <w:t xml:space="preserve">. I will put </w:t>
            </w:r>
            <w:r w:rsidR="004367C0" w:rsidRPr="00247E30">
              <w:rPr>
                <w:rFonts w:ascii="Century Gothic" w:hAnsi="Century Gothic" w:cs="Arial"/>
                <w:color w:val="00B0F0"/>
                <w:sz w:val="20"/>
              </w:rPr>
              <w:lastRenderedPageBreak/>
              <w:t xml:space="preserve">myself </w:t>
            </w:r>
            <w:r w:rsidR="00A82E57" w:rsidRPr="00247E30">
              <w:rPr>
                <w:rFonts w:ascii="Century Gothic" w:hAnsi="Century Gothic" w:cs="Arial"/>
                <w:color w:val="00B0F0"/>
                <w:sz w:val="20"/>
              </w:rPr>
              <w:t xml:space="preserve">during </w:t>
            </w:r>
            <w:r w:rsidR="00466838" w:rsidRPr="00247E30">
              <w:rPr>
                <w:rFonts w:ascii="Century Gothic" w:hAnsi="Century Gothic" w:cs="Arial"/>
                <w:color w:val="00B0F0"/>
                <w:sz w:val="20"/>
              </w:rPr>
              <w:t>the semester</w:t>
            </w:r>
            <w:r w:rsidR="00C371E0" w:rsidRPr="00247E30">
              <w:rPr>
                <w:rFonts w:ascii="Century Gothic" w:hAnsi="Century Gothic" w:cs="Arial"/>
                <w:color w:val="00B0F0"/>
                <w:sz w:val="20"/>
              </w:rPr>
              <w:t xml:space="preserve"> to developed more of the skill</w:t>
            </w:r>
            <w:r w:rsidR="00466838" w:rsidRPr="00247E30">
              <w:rPr>
                <w:rFonts w:ascii="Century Gothic" w:hAnsi="Century Gothic" w:cs="Arial"/>
                <w:color w:val="00B0F0"/>
                <w:sz w:val="20"/>
              </w:rPr>
              <w:t>.</w:t>
            </w:r>
          </w:p>
        </w:tc>
      </w:tr>
      <w:tr w:rsidR="003C45EB" w14:paraId="0018286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A07B11" w14:textId="69BD6D04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lastRenderedPageBreak/>
              <w:t>6. Research citation and referenc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A9E33F6" w14:textId="729F5803" w:rsidR="003C45EB" w:rsidRPr="00A240F3" w:rsidRDefault="0054210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23C36B7" w14:textId="24C05375" w:rsidR="003C45EB" w:rsidRPr="001769B5" w:rsidRDefault="0054210C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1769B5">
              <w:rPr>
                <w:rFonts w:ascii="Century Gothic" w:hAnsi="Century Gothic" w:cs="Arial"/>
                <w:color w:val="00B0F0"/>
                <w:sz w:val="20"/>
              </w:rPr>
              <w:t xml:space="preserve">I have done research in level </w:t>
            </w:r>
            <w:r w:rsidR="00F63668" w:rsidRPr="001769B5">
              <w:rPr>
                <w:rFonts w:ascii="Century Gothic" w:hAnsi="Century Gothic" w:cs="Arial"/>
                <w:color w:val="00B0F0"/>
                <w:sz w:val="20"/>
              </w:rPr>
              <w:t>three,</w:t>
            </w:r>
            <w:r w:rsidR="00152846" w:rsidRPr="001769B5">
              <w:rPr>
                <w:rFonts w:ascii="Century Gothic" w:hAnsi="Century Gothic" w:cs="Arial"/>
                <w:color w:val="00B0F0"/>
                <w:sz w:val="20"/>
              </w:rPr>
              <w:t xml:space="preserve"> I have good understanding of reference but</w:t>
            </w:r>
            <w:r w:rsidR="00511FBE" w:rsidRPr="001769B5">
              <w:rPr>
                <w:rFonts w:ascii="Century Gothic" w:hAnsi="Century Gothic" w:cs="Arial"/>
                <w:color w:val="00B0F0"/>
                <w:sz w:val="20"/>
              </w:rPr>
              <w:t xml:space="preserve"> not much about citation, </w:t>
            </w:r>
            <w:r w:rsidR="00CF7F99" w:rsidRPr="001769B5">
              <w:rPr>
                <w:rFonts w:ascii="Century Gothic" w:hAnsi="Century Gothic" w:cs="Arial"/>
                <w:color w:val="00B0F0"/>
                <w:sz w:val="20"/>
              </w:rPr>
              <w:t>I have only Harvard referencing for my assignment</w:t>
            </w:r>
            <w:r w:rsidR="00F63668" w:rsidRPr="001769B5">
              <w:rPr>
                <w:rFonts w:ascii="Century Gothic" w:hAnsi="Century Gothic" w:cs="Arial"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0BD5DC" w14:textId="5DA2C222" w:rsidR="00C352ED" w:rsidRPr="001769B5" w:rsidRDefault="00F63668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00B0F0"/>
                <w:sz w:val="20"/>
              </w:rPr>
            </w:pPr>
            <w:r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need to focus </w:t>
            </w:r>
            <w:r w:rsidR="00157A99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on citation during this </w:t>
            </w:r>
            <w:r w:rsidR="00BF7366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semester.</w:t>
            </w:r>
            <w:r w:rsidR="00AB36D8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I have register for English and A</w:t>
            </w:r>
            <w:r w:rsidR="009A4CC1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cademic writing in Moodle,</w:t>
            </w:r>
            <w:r w:rsidR="00753F99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I need to </w:t>
            </w:r>
            <w:r w:rsidR="007E1137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read and watch the </w:t>
            </w:r>
            <w:r w:rsidR="009A1D95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materials </w:t>
            </w:r>
            <w:r w:rsidR="000B4844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to develop the skill.</w:t>
            </w:r>
            <w:r w:rsidR="007E1137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</w:t>
            </w:r>
          </w:p>
        </w:tc>
      </w:tr>
      <w:tr w:rsidR="003C45EB" w14:paraId="1B83758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39D3865C" w14:textId="76540D4D" w:rsidR="003C45EB" w:rsidRPr="003C45EB" w:rsidRDefault="003C45EB" w:rsidP="003C45EB">
            <w:pPr>
              <w:spacing w:before="6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7. Computer network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02D64A13" w14:textId="34D6C700" w:rsidR="003C45EB" w:rsidRPr="00A240F3" w:rsidRDefault="008F728D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1E46310" w14:textId="733748D8" w:rsidR="003C45EB" w:rsidRPr="001769B5" w:rsidRDefault="00D6651F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1769B5">
              <w:rPr>
                <w:rFonts w:ascii="Century Gothic" w:hAnsi="Century Gothic" w:cs="Arial"/>
                <w:color w:val="00B0F0"/>
                <w:sz w:val="20"/>
              </w:rPr>
              <w:t xml:space="preserve">I have </w:t>
            </w:r>
            <w:r w:rsidR="003D717E" w:rsidRPr="001769B5">
              <w:rPr>
                <w:rFonts w:ascii="Century Gothic" w:hAnsi="Century Gothic" w:cs="Arial"/>
                <w:color w:val="00B0F0"/>
                <w:sz w:val="20"/>
              </w:rPr>
              <w:t>stu</w:t>
            </w:r>
            <w:r w:rsidR="00150F24" w:rsidRPr="001769B5">
              <w:rPr>
                <w:rFonts w:ascii="Century Gothic" w:hAnsi="Century Gothic" w:cs="Arial"/>
                <w:color w:val="00B0F0"/>
                <w:sz w:val="20"/>
              </w:rPr>
              <w:t xml:space="preserve">died Application of </w:t>
            </w:r>
            <w:r w:rsidR="00482CF1" w:rsidRPr="001769B5">
              <w:rPr>
                <w:rFonts w:ascii="Century Gothic" w:hAnsi="Century Gothic" w:cs="Arial"/>
                <w:color w:val="00B0F0"/>
                <w:sz w:val="20"/>
              </w:rPr>
              <w:t>networks</w:t>
            </w:r>
            <w:r w:rsidR="00150F24" w:rsidRPr="001769B5">
              <w:rPr>
                <w:rFonts w:ascii="Century Gothic" w:hAnsi="Century Gothic" w:cs="Arial"/>
                <w:color w:val="00B0F0"/>
                <w:sz w:val="20"/>
              </w:rPr>
              <w:t>,</w:t>
            </w:r>
            <w:r w:rsidR="002A24B2" w:rsidRPr="001769B5">
              <w:rPr>
                <w:rFonts w:ascii="Century Gothic" w:hAnsi="Century Gothic" w:cs="Arial"/>
                <w:color w:val="00B0F0"/>
                <w:sz w:val="20"/>
              </w:rPr>
              <w:t xml:space="preserve"> LAN</w:t>
            </w:r>
            <w:r w:rsidR="002D7FFB" w:rsidRPr="001769B5">
              <w:rPr>
                <w:rFonts w:ascii="Century Gothic" w:hAnsi="Century Gothic" w:cs="Arial"/>
                <w:color w:val="00B0F0"/>
                <w:sz w:val="20"/>
              </w:rPr>
              <w:t xml:space="preserve">, </w:t>
            </w:r>
            <w:r w:rsidR="00C154BC" w:rsidRPr="001769B5">
              <w:rPr>
                <w:rFonts w:ascii="Century Gothic" w:hAnsi="Century Gothic" w:cs="Arial"/>
                <w:color w:val="00B0F0"/>
                <w:sz w:val="20"/>
              </w:rPr>
              <w:t>WAN and Network Topologies in level three</w:t>
            </w:r>
            <w:r w:rsidR="00BD4E2A" w:rsidRPr="001769B5">
              <w:rPr>
                <w:rFonts w:ascii="Century Gothic" w:hAnsi="Century Gothic" w:cs="Arial"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1B94470" w14:textId="2B9AEB83" w:rsidR="003C45EB" w:rsidRPr="001769B5" w:rsidRDefault="00BD4E2A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color w:val="00B0F0"/>
                <w:sz w:val="20"/>
              </w:rPr>
            </w:pPr>
            <w:r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I found some mathematical </w:t>
            </w:r>
            <w:r w:rsidR="00DC3957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terms in here in my module </w:t>
            </w:r>
            <w:r w:rsidR="002D1345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and I believe I will develop my networking skills by following lectures</w:t>
            </w:r>
            <w:r w:rsidR="00D92E0F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and completing every week task on time</w:t>
            </w:r>
            <w:r w:rsidR="00F170B5" w:rsidRPr="001769B5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.</w:t>
            </w:r>
          </w:p>
        </w:tc>
      </w:tr>
      <w:tr w:rsidR="003C45EB" w14:paraId="75A62711" w14:textId="77777777" w:rsidTr="003C45EB">
        <w:trPr>
          <w:trHeight w:val="621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D41552D" w14:textId="58E23589" w:rsidR="003C45EB" w:rsidRPr="00AC6870" w:rsidRDefault="003C45EB" w:rsidP="00385104">
            <w:pPr>
              <w:spacing w:before="60" w:line="324" w:lineRule="auto"/>
              <w:ind w:left="425" w:hanging="425"/>
              <w:rPr>
                <w:rFonts w:ascii="Century Gothic" w:hAnsi="Century Gothic"/>
                <w:b/>
                <w:bCs/>
                <w:sz w:val="20"/>
              </w:rPr>
            </w:pPr>
            <w:bookmarkStart w:id="1" w:name="A2_Cognitive_abilities"/>
            <w:r w:rsidRPr="00AC6870">
              <w:rPr>
                <w:rFonts w:ascii="Century Gothic" w:hAnsi="Century Gothic"/>
                <w:b/>
                <w:bCs/>
                <w:sz w:val="20"/>
              </w:rPr>
              <w:t xml:space="preserve">Cognitive abilities </w:t>
            </w:r>
            <w:bookmarkEnd w:id="1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E6D669A" w14:textId="6CBB2A50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606182E" w14:textId="7E8B4BE3" w:rsidR="003C45EB" w:rsidRPr="001769B5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color w:val="00B0F0"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2DA8ED3" w14:textId="5C7C0D79" w:rsidR="003C45EB" w:rsidRPr="001769B5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color w:val="00B0F0"/>
                <w:sz w:val="20"/>
              </w:rPr>
            </w:pPr>
          </w:p>
        </w:tc>
      </w:tr>
      <w:tr w:rsidR="003C45EB" w14:paraId="5F70B9AB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2359F08" w14:textId="65018CFF" w:rsidR="003C45EB" w:rsidRPr="003C45EB" w:rsidRDefault="003C45EB" w:rsidP="003C45EB">
            <w:pPr>
              <w:pStyle w:val="ListParagraph"/>
              <w:numPr>
                <w:ilvl w:val="0"/>
                <w:numId w:val="4"/>
              </w:numPr>
              <w:spacing w:before="60" w:line="324" w:lineRule="auto"/>
              <w:ind w:left="227" w:hanging="227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Analysis skill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E22A017" w14:textId="63533DC4" w:rsidR="003C45EB" w:rsidRPr="00937994" w:rsidRDefault="00C8711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164764F" w14:textId="6D65812E" w:rsidR="003C45EB" w:rsidRPr="001769B5" w:rsidRDefault="00C8711B" w:rsidP="00385104">
            <w:pPr>
              <w:spacing w:before="100" w:beforeAutospacing="1" w:after="100" w:afterAutospacing="1"/>
              <w:rPr>
                <w:rFonts w:ascii="Century Gothic" w:hAnsi="Century Gothic"/>
                <w:color w:val="00B0F0"/>
                <w:sz w:val="20"/>
              </w:rPr>
            </w:pPr>
            <w:r w:rsidRPr="001769B5">
              <w:rPr>
                <w:rFonts w:ascii="Century Gothic" w:hAnsi="Century Gothic"/>
                <w:color w:val="00B0F0"/>
                <w:sz w:val="20"/>
              </w:rPr>
              <w:t xml:space="preserve">As analytical skills are soft and critical skills. Some analytical skills include very critical </w:t>
            </w:r>
            <w:r w:rsidR="00131CF2" w:rsidRPr="001769B5">
              <w:rPr>
                <w:rFonts w:ascii="Century Gothic" w:hAnsi="Century Gothic"/>
                <w:color w:val="00B0F0"/>
                <w:sz w:val="20"/>
              </w:rPr>
              <w:t>thinking,</w:t>
            </w:r>
            <w:r w:rsidRPr="001769B5">
              <w:rPr>
                <w:rFonts w:ascii="Century Gothic" w:hAnsi="Century Gothic"/>
                <w:color w:val="00B0F0"/>
                <w:sz w:val="20"/>
              </w:rPr>
              <w:t xml:space="preserve"> and I am not very fast of it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61BB161" w14:textId="6B626533" w:rsidR="003C45EB" w:rsidRPr="001769B5" w:rsidRDefault="00131CF2" w:rsidP="00385104">
            <w:pPr>
              <w:spacing w:before="100" w:beforeAutospacing="1" w:after="100" w:afterAutospacing="1"/>
              <w:rPr>
                <w:rFonts w:ascii="Century Gothic" w:hAnsi="Century Gothic"/>
                <w:color w:val="00B0F0"/>
                <w:sz w:val="20"/>
              </w:rPr>
            </w:pPr>
            <w:r w:rsidRPr="001769B5">
              <w:rPr>
                <w:rFonts w:ascii="Century Gothic" w:hAnsi="Century Gothic"/>
                <w:color w:val="00B0F0"/>
                <w:sz w:val="20"/>
              </w:rPr>
              <w:t xml:space="preserve">I need to be more aware and find the opportunities to develop my analytical ability during my study at </w:t>
            </w:r>
            <w:proofErr w:type="spellStart"/>
            <w:r w:rsidRPr="001769B5">
              <w:rPr>
                <w:rFonts w:ascii="Century Gothic" w:hAnsi="Century Gothic"/>
                <w:color w:val="00B0F0"/>
                <w:sz w:val="20"/>
              </w:rPr>
              <w:t>UEl</w:t>
            </w:r>
            <w:proofErr w:type="spellEnd"/>
            <w:r w:rsidRPr="001769B5">
              <w:rPr>
                <w:rFonts w:ascii="Century Gothic" w:hAnsi="Century Gothic"/>
                <w:color w:val="00B0F0"/>
                <w:sz w:val="20"/>
              </w:rPr>
              <w:t>.</w:t>
            </w:r>
          </w:p>
        </w:tc>
      </w:tr>
      <w:tr w:rsidR="003C45EB" w14:paraId="722993FD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28FB063" w14:textId="25ABE1F1" w:rsidR="003C45EB" w:rsidRPr="003C45EB" w:rsidRDefault="003C45EB" w:rsidP="003C45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.</w:t>
            </w: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Paraphras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5D6E8295" w14:textId="105B57E1" w:rsidR="003C45EB" w:rsidRPr="00937994" w:rsidRDefault="0090333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39465F2" w14:textId="28A6230B" w:rsidR="003C45EB" w:rsidRPr="001769B5" w:rsidRDefault="00FD509A" w:rsidP="00385104">
            <w:pPr>
              <w:spacing w:before="100" w:beforeAutospacing="1" w:after="100" w:afterAutospacing="1"/>
              <w:rPr>
                <w:rFonts w:asciiTheme="minorHAnsi" w:hAnsiTheme="minorHAnsi" w:cstheme="minorHAnsi"/>
                <w:color w:val="00B0F0"/>
                <w:sz w:val="20"/>
              </w:rPr>
            </w:pPr>
            <w:r w:rsidRPr="001769B5">
              <w:rPr>
                <w:rFonts w:asciiTheme="minorHAnsi" w:hAnsiTheme="minorHAnsi" w:cstheme="minorHAnsi"/>
                <w:color w:val="00B0F0"/>
                <w:sz w:val="24"/>
                <w:szCs w:val="28"/>
              </w:rPr>
              <w:t>I can create a restatement of the meaning of a text or passage using my own words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F17E143" w14:textId="77777777" w:rsidR="003C45EB" w:rsidRPr="001769B5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color w:val="00B0F0"/>
                <w:sz w:val="20"/>
              </w:rPr>
            </w:pPr>
          </w:p>
        </w:tc>
      </w:tr>
      <w:tr w:rsidR="003C45EB" w14:paraId="1BD29577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01F4A25" w14:textId="15AEBF19" w:rsidR="003C45EB" w:rsidRPr="003C45EB" w:rsidRDefault="003C45EB" w:rsidP="003C45EB">
            <w:pPr>
              <w:pStyle w:val="Default"/>
              <w:spacing w:line="324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3C45EB">
              <w:rPr>
                <w:rFonts w:asciiTheme="majorHAnsi" w:hAnsiTheme="majorHAnsi" w:cstheme="majorHAnsi"/>
              </w:rPr>
              <w:t xml:space="preserve">Critical thinking skills. 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B6C4363" w14:textId="1B471B7F" w:rsidR="003C45EB" w:rsidRPr="00937994" w:rsidRDefault="0090333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361ED8D" w14:textId="130C85C8" w:rsidR="003C45EB" w:rsidRPr="002D2FAF" w:rsidRDefault="004E5E1D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sz w:val="20"/>
              </w:rPr>
            </w:pPr>
            <w:r w:rsidRPr="002D2FAF">
              <w:rPr>
                <w:rFonts w:ascii="Century Gothic" w:hAnsi="Century Gothic"/>
                <w:b/>
                <w:bCs/>
                <w:color w:val="00B0F0"/>
                <w:sz w:val="20"/>
              </w:rPr>
              <w:t>I take time in critical thinking</w:t>
            </w:r>
            <w:r w:rsidR="0021007B" w:rsidRPr="002D2FAF">
              <w:rPr>
                <w:rFonts w:ascii="Century Gothic" w:hAnsi="Century Gothic"/>
                <w:b/>
                <w:bCs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EE32A17" w14:textId="202D825C" w:rsidR="003C45EB" w:rsidRPr="00937994" w:rsidRDefault="0021007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  <w:r w:rsidRPr="002D2FAF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I am keen to develop </w:t>
            </w:r>
            <w:r w:rsidR="00801ECF" w:rsidRPr="002D2FAF">
              <w:rPr>
                <w:rFonts w:ascii="Century Gothic" w:hAnsi="Century Gothic"/>
                <w:b/>
                <w:bCs/>
                <w:color w:val="00B0F0"/>
                <w:sz w:val="20"/>
              </w:rPr>
              <w:t>the ability of critical thinking.</w:t>
            </w:r>
          </w:p>
        </w:tc>
      </w:tr>
      <w:tr w:rsidR="003C45EB" w14:paraId="63015EDE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8BCB94A" w14:textId="6A334CA5" w:rsidR="003C45EB" w:rsidRPr="003C45EB" w:rsidRDefault="003C45EB" w:rsidP="003C45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. evaluation skill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7B1D3B86" w14:textId="11F698ED" w:rsidR="003C45EB" w:rsidRPr="00937994" w:rsidRDefault="0090333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4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817665" w14:textId="15EBB539" w:rsidR="003C45EB" w:rsidRPr="00792460" w:rsidRDefault="008332D3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>I can evaluate</w:t>
            </w:r>
            <w:r w:rsidR="00466AA4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the impact and outcomes of my own</w:t>
            </w:r>
            <w:r w:rsidR="00D742B2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research activities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0A7DE21" w14:textId="0D32C01C" w:rsidR="003C45EB" w:rsidRPr="00792460" w:rsidRDefault="00FC27F6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I need </w:t>
            </w:r>
            <w:r w:rsidR="00681AB0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to develop more of </w:t>
            </w:r>
            <w:r w:rsidR="00792460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>these skills</w:t>
            </w:r>
            <w:r w:rsidR="00681AB0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during </w:t>
            </w:r>
            <w:r w:rsidR="00C24B17" w:rsidRPr="00792460">
              <w:rPr>
                <w:rFonts w:ascii="Century Gothic" w:hAnsi="Century Gothic"/>
                <w:b/>
                <w:bCs/>
                <w:color w:val="00B0F0"/>
                <w:sz w:val="20"/>
              </w:rPr>
              <w:t>my study.</w:t>
            </w:r>
          </w:p>
        </w:tc>
      </w:tr>
      <w:tr w:rsidR="003C45EB" w14:paraId="3A51E6F1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46A16468" w14:textId="16476D08" w:rsidR="003C45EB" w:rsidRPr="003C45EB" w:rsidRDefault="003C45EB" w:rsidP="003C45EB">
            <w:pPr>
              <w:pStyle w:val="Default"/>
              <w:spacing w:line="324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</w:t>
            </w:r>
            <w:r w:rsidRPr="003C45EB">
              <w:rPr>
                <w:rFonts w:asciiTheme="majorHAnsi" w:hAnsiTheme="majorHAnsi" w:cstheme="majorHAnsi"/>
              </w:rPr>
              <w:t>Solving problem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3895C9FD" w14:textId="3C558202" w:rsidR="003C45EB" w:rsidRPr="00937994" w:rsidRDefault="0090333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572D170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0D9B06D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</w:tr>
      <w:tr w:rsidR="003C45EB" w14:paraId="34042F43" w14:textId="77777777" w:rsidTr="003C45EB">
        <w:trPr>
          <w:trHeight w:val="64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3157EDF" w14:textId="380FEC40" w:rsidR="003C45EB" w:rsidRPr="00FE6CE7" w:rsidRDefault="003C45EB" w:rsidP="003C45EB">
            <w:pPr>
              <w:spacing w:before="60" w:line="324" w:lineRule="auto"/>
              <w:rPr>
                <w:rFonts w:ascii="Century Gothic" w:hAnsi="Century Gothic"/>
                <w:sz w:val="20"/>
                <w:szCs w:val="20"/>
              </w:rPr>
            </w:pPr>
            <w:bookmarkStart w:id="2" w:name="A3_Creativity"/>
            <w:r w:rsidRPr="00CC2686">
              <w:rPr>
                <w:rFonts w:ascii="Century Gothic" w:hAnsi="Century Gothic"/>
                <w:b/>
                <w:bCs/>
                <w:sz w:val="20"/>
              </w:rPr>
              <w:lastRenderedPageBreak/>
              <w:t>Creativity</w:t>
            </w:r>
            <w:bookmarkEnd w:id="2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AB115B8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69AEC1E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060FE2F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</w:tr>
      <w:tr w:rsidR="003C45EB" w14:paraId="4AF546AF" w14:textId="77777777" w:rsidTr="00D3726F">
        <w:trPr>
          <w:trHeight w:val="90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D7CB193" w14:textId="31CB0871" w:rsidR="003C45EB" w:rsidRPr="003C45EB" w:rsidRDefault="003C45EB" w:rsidP="003C45EB">
            <w:pPr>
              <w:pStyle w:val="Default"/>
              <w:numPr>
                <w:ilvl w:val="0"/>
                <w:numId w:val="1"/>
              </w:numPr>
              <w:spacing w:line="324" w:lineRule="auto"/>
              <w:ind w:left="227" w:hanging="227"/>
              <w:rPr>
                <w:rFonts w:asciiTheme="majorHAnsi" w:hAnsiTheme="majorHAnsi" w:cstheme="majorHAnsi"/>
                <w:bCs/>
              </w:rPr>
            </w:pPr>
            <w:r w:rsidRPr="003C45EB">
              <w:rPr>
                <w:rFonts w:asciiTheme="majorHAnsi" w:hAnsiTheme="majorHAnsi" w:cstheme="majorHAnsi"/>
              </w:rPr>
              <w:t>Innovative idea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3B51DE9" w14:textId="618BF736" w:rsidR="003C45EB" w:rsidRPr="00937994" w:rsidRDefault="00E52B2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6492E63" w14:textId="2CD8CE0A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0857563" w14:textId="5193CEE3" w:rsidR="003C45EB" w:rsidRPr="004A63E6" w:rsidRDefault="005E2543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sz w:val="20"/>
              </w:rPr>
            </w:pPr>
            <w:r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Here is the opportunity in this module to explore my innovative </w:t>
            </w:r>
            <w:r w:rsidR="005A736B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idea </w:t>
            </w:r>
            <w:r w:rsidR="00F96447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or thinking </w:t>
            </w:r>
            <w:r w:rsidR="00D92AF9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by doing practical</w:t>
            </w:r>
            <w:r w:rsidR="00F96447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</w:t>
            </w:r>
            <w:r w:rsidR="00691C55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at UEL. I am </w:t>
            </w:r>
            <w:r w:rsidR="00973380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ready to take this opportunity</w:t>
            </w:r>
            <w:r w:rsidR="003906A8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by enga</w:t>
            </w:r>
            <w:r w:rsidR="00E832D5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ging on it.</w:t>
            </w:r>
          </w:p>
        </w:tc>
      </w:tr>
      <w:tr w:rsidR="003C45EB" w14:paraId="677D73B5" w14:textId="77777777" w:rsidTr="003C45EB">
        <w:trPr>
          <w:trHeight w:val="56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EA57AD2" w14:textId="70745640" w:rsidR="003C45EB" w:rsidRPr="003C45EB" w:rsidRDefault="003C45EB" w:rsidP="003C45EB">
            <w:pPr>
              <w:pStyle w:val="Default"/>
              <w:numPr>
                <w:ilvl w:val="0"/>
                <w:numId w:val="1"/>
              </w:numPr>
              <w:spacing w:line="324" w:lineRule="auto"/>
              <w:ind w:left="227" w:hanging="227"/>
              <w:rPr>
                <w:rFonts w:asciiTheme="majorHAnsi" w:hAnsiTheme="majorHAnsi" w:cstheme="majorHAnsi"/>
                <w:bCs/>
              </w:rPr>
            </w:pPr>
            <w:r w:rsidRPr="003C45EB">
              <w:rPr>
                <w:rFonts w:asciiTheme="majorHAnsi" w:hAnsiTheme="majorHAnsi" w:cstheme="majorHAnsi"/>
              </w:rPr>
              <w:t xml:space="preserve">Argument construction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D659C8F" w14:textId="667AFF4D" w:rsidR="003C45EB" w:rsidRPr="00937994" w:rsidRDefault="00C01E3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3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E3404B8" w14:textId="5B94AE02" w:rsidR="003C45EB" w:rsidRPr="00937994" w:rsidRDefault="00241189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  <w:r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I </w:t>
            </w:r>
            <w:r w:rsidR="00C01E37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have week </w:t>
            </w:r>
            <w:proofErr w:type="spellStart"/>
            <w:r w:rsidR="00C01E37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argumental</w:t>
            </w:r>
            <w:proofErr w:type="spellEnd"/>
            <w:r w:rsidR="00C01E37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</w:t>
            </w:r>
            <w:r w:rsidR="00B32CFF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capacity.</w:t>
            </w:r>
            <w:r w:rsidR="003455E9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I need to build strong </w:t>
            </w:r>
            <w:proofErr w:type="spellStart"/>
            <w:r w:rsidR="003455E9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argumental</w:t>
            </w:r>
            <w:proofErr w:type="spellEnd"/>
            <w:r w:rsidR="003455E9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ability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CA600E7" w14:textId="04AFD299" w:rsidR="003C45EB" w:rsidRPr="004A63E6" w:rsidRDefault="00EF3F5E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sz w:val="20"/>
              </w:rPr>
            </w:pPr>
            <w:r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I can buil</w:t>
            </w:r>
            <w:r w:rsidR="00D00F7C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d up my argument construction ability by </w:t>
            </w:r>
            <w:r w:rsidR="009C1BA6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discussing with my </w:t>
            </w:r>
            <w:r w:rsidR="00F45302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class</w:t>
            </w:r>
            <w:r w:rsidR="001D6642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mates </w:t>
            </w:r>
            <w:r w:rsidR="007169FA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>during</w:t>
            </w:r>
            <w:r w:rsidR="0057157C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lesson and lab session. I </w:t>
            </w:r>
            <w:r w:rsidR="007169FA" w:rsidRPr="004A63E6">
              <w:rPr>
                <w:rFonts w:ascii="Century Gothic" w:hAnsi="Century Gothic"/>
                <w:b/>
                <w:bCs/>
                <w:color w:val="00B0F0"/>
                <w:sz w:val="20"/>
              </w:rPr>
              <w:t xml:space="preserve"> </w:t>
            </w:r>
          </w:p>
        </w:tc>
      </w:tr>
      <w:tr w:rsidR="003C45EB" w14:paraId="61249C8D" w14:textId="77777777" w:rsidTr="00385104">
        <w:trPr>
          <w:trHeight w:val="54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CCFF"/>
          </w:tcPr>
          <w:p w14:paraId="11CDB1B9" w14:textId="77777777" w:rsidR="003C45EB" w:rsidRPr="007D1C54" w:rsidRDefault="003C45EB" w:rsidP="00385104">
            <w:pPr>
              <w:pStyle w:val="Default"/>
              <w:spacing w:before="100" w:beforeAutospacing="1" w:after="100" w:afterAutospacing="1"/>
              <w:ind w:left="425" w:hanging="425"/>
              <w:rPr>
                <w:rFonts w:ascii="Century Gothic" w:hAnsi="Century Gothic"/>
                <w:b/>
                <w:bCs/>
              </w:rPr>
            </w:pPr>
            <w:r w:rsidRPr="007D1C54">
              <w:rPr>
                <w:rFonts w:ascii="Century Gothic" w:hAnsi="Century Gothic"/>
                <w:b/>
                <w:bCs/>
              </w:rPr>
              <w:t>Domain B: P</w:t>
            </w:r>
            <w:r>
              <w:rPr>
                <w:rFonts w:ascii="Century Gothic" w:hAnsi="Century Gothic"/>
                <w:b/>
                <w:bCs/>
              </w:rPr>
              <w:t>ersonal effectiveness:</w:t>
            </w:r>
            <w:r w:rsidRPr="007D1C54">
              <w:rPr>
                <w:rFonts w:ascii="Century Gothic" w:hAnsi="Century Gothic"/>
                <w:b/>
                <w:bCs/>
              </w:rPr>
              <w:t xml:space="preserve"> </w:t>
            </w:r>
          </w:p>
          <w:p w14:paraId="1B27CE5E" w14:textId="77777777" w:rsidR="003C45EB" w:rsidRPr="007D1C54" w:rsidRDefault="003C45EB" w:rsidP="00385104">
            <w:pPr>
              <w:pStyle w:val="Default"/>
              <w:spacing w:before="100" w:beforeAutospacing="1" w:after="100" w:afterAutospacing="1"/>
              <w:ind w:left="34"/>
              <w:rPr>
                <w:rFonts w:ascii="Century Gothic" w:hAnsi="Century Gothic" w:cs="Arial-BoldMT"/>
                <w:sz w:val="18"/>
                <w:szCs w:val="18"/>
              </w:rPr>
            </w:pPr>
            <w:r>
              <w:rPr>
                <w:rFonts w:ascii="Century Gothic" w:hAnsi="Century Gothic"/>
              </w:rPr>
              <w:t>T</w:t>
            </w:r>
            <w:r w:rsidRPr="007D1C54">
              <w:rPr>
                <w:rFonts w:ascii="Century Gothic" w:hAnsi="Century Gothic"/>
              </w:rPr>
              <w:t>he personal qualities, career &amp; self-management skills required to take ownership for &amp; engage in professional development.</w:t>
            </w:r>
            <w:r w:rsidRPr="007D1C54">
              <w:rPr>
                <w:sz w:val="20"/>
              </w:rPr>
              <w:t xml:space="preserve"> </w:t>
            </w:r>
          </w:p>
        </w:tc>
      </w:tr>
      <w:tr w:rsidR="003C45EB" w14:paraId="37DC84F7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496B419" w14:textId="4D2E903E" w:rsidR="003C45EB" w:rsidRPr="007D1C54" w:rsidRDefault="003C45EB" w:rsidP="00385104">
            <w:pPr>
              <w:spacing w:before="60" w:line="324" w:lineRule="auto"/>
              <w:ind w:left="425" w:hanging="425"/>
              <w:rPr>
                <w:rFonts w:ascii="Century Gothic" w:hAnsi="Century Gothic"/>
                <w:b/>
                <w:sz w:val="20"/>
              </w:rPr>
            </w:pPr>
            <w:bookmarkStart w:id="3" w:name="B1_Personal_Qualities"/>
            <w:r w:rsidRPr="007D1C54">
              <w:rPr>
                <w:rFonts w:ascii="Century Gothic" w:hAnsi="Century Gothic"/>
                <w:b/>
                <w:sz w:val="20"/>
              </w:rPr>
              <w:t>Personal Qualities</w:t>
            </w:r>
            <w:bookmarkEnd w:id="3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34880BFC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2408169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B18231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</w:p>
        </w:tc>
      </w:tr>
      <w:tr w:rsidR="003C45EB" w14:paraId="57F46235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1E5D88A" w14:textId="23848C7B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Enthusiasm</w:t>
            </w:r>
            <w:r w:rsidRPr="007D1C5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9B0F3B0" w14:textId="146530E6" w:rsidR="003C45EB" w:rsidRPr="00937994" w:rsidRDefault="007E6502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4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4815A56" w14:textId="4A2E715C" w:rsidR="003C45EB" w:rsidRPr="004A63E6" w:rsidRDefault="000B62A3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  <w:r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I have </w:t>
            </w:r>
            <w:r w:rsidR="00442151" w:rsidRPr="004A63E6">
              <w:rPr>
                <w:rFonts w:ascii="Century Gothic" w:hAnsi="Century Gothic"/>
                <w:b/>
                <w:color w:val="00B0F0"/>
                <w:sz w:val="20"/>
              </w:rPr>
              <w:t>enth</w:t>
            </w:r>
            <w:r w:rsidR="0016533E" w:rsidRPr="004A63E6">
              <w:rPr>
                <w:rFonts w:ascii="Century Gothic" w:hAnsi="Century Gothic"/>
                <w:b/>
                <w:color w:val="00B0F0"/>
                <w:sz w:val="20"/>
              </w:rPr>
              <w:t>usiasm</w:t>
            </w:r>
            <w:r w:rsidR="00BA2A66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 and </w:t>
            </w:r>
            <w:r w:rsidR="00B11BCE" w:rsidRPr="004A63E6">
              <w:rPr>
                <w:rFonts w:ascii="Century Gothic" w:hAnsi="Century Gothic"/>
                <w:b/>
                <w:color w:val="00B0F0"/>
                <w:sz w:val="20"/>
              </w:rPr>
              <w:t>can</w:t>
            </w:r>
            <w:r w:rsidR="00947F45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 </w:t>
            </w:r>
            <w:r w:rsidR="00B11BCE" w:rsidRPr="004A63E6">
              <w:rPr>
                <w:rFonts w:ascii="Century Gothic" w:hAnsi="Century Gothic"/>
                <w:b/>
                <w:color w:val="00B0F0"/>
                <w:sz w:val="20"/>
              </w:rPr>
              <w:t>maintain</w:t>
            </w:r>
            <w:r w:rsidR="008C0EBD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 strong enthusiasm</w:t>
            </w:r>
            <w:r w:rsidR="00B11BCE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 for my own </w:t>
            </w:r>
            <w:r w:rsidR="008C0EBD" w:rsidRPr="004A63E6">
              <w:rPr>
                <w:rFonts w:ascii="Century Gothic" w:hAnsi="Century Gothic"/>
                <w:b/>
                <w:color w:val="00B0F0"/>
                <w:sz w:val="20"/>
              </w:rPr>
              <w:t>research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173864F" w14:textId="0D35181F" w:rsidR="003C45EB" w:rsidRPr="00937994" w:rsidRDefault="005046D9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  <w:r w:rsidRPr="004A63E6">
              <w:rPr>
                <w:rFonts w:ascii="Century Gothic" w:hAnsi="Century Gothic"/>
                <w:b/>
                <w:color w:val="00B0F0"/>
                <w:sz w:val="20"/>
              </w:rPr>
              <w:t>I will try to be creative</w:t>
            </w:r>
            <w:r w:rsidR="00385849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 </w:t>
            </w:r>
            <w:r w:rsidR="009E06C3" w:rsidRPr="004A63E6">
              <w:rPr>
                <w:rFonts w:ascii="Century Gothic" w:hAnsi="Century Gothic"/>
                <w:b/>
                <w:color w:val="00B0F0"/>
                <w:sz w:val="20"/>
              </w:rPr>
              <w:t xml:space="preserve">to be </w:t>
            </w:r>
            <w:r w:rsidR="00455C6A" w:rsidRPr="004A63E6">
              <w:rPr>
                <w:rFonts w:ascii="Century Gothic" w:hAnsi="Century Gothic"/>
                <w:b/>
                <w:color w:val="00B0F0"/>
                <w:sz w:val="20"/>
              </w:rPr>
              <w:t>enthusiastic</w:t>
            </w:r>
            <w:r w:rsidR="00455C6A">
              <w:rPr>
                <w:rFonts w:ascii="Century Gothic" w:hAnsi="Century Gothic"/>
                <w:b/>
                <w:sz w:val="20"/>
              </w:rPr>
              <w:t>.</w:t>
            </w:r>
          </w:p>
        </w:tc>
      </w:tr>
      <w:tr w:rsidR="003C45EB" w14:paraId="6763A12D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5687F77" w14:textId="4A93B1C2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Perseverance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4EEEDDF" w14:textId="4148BC9A" w:rsidR="003C45EB" w:rsidRPr="00937994" w:rsidRDefault="00983177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D283E3A" w14:textId="4F8D2B34" w:rsidR="003C45EB" w:rsidRPr="00D62B94" w:rsidRDefault="00851235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D62B94">
              <w:rPr>
                <w:rFonts w:ascii="Century Gothic" w:hAnsi="Century Gothic"/>
                <w:bCs/>
                <w:color w:val="00B0F0"/>
                <w:sz w:val="20"/>
              </w:rPr>
              <w:t xml:space="preserve">I can </w:t>
            </w:r>
            <w:r w:rsidR="00F90546" w:rsidRPr="00D62B94">
              <w:rPr>
                <w:rFonts w:ascii="Century Gothic" w:hAnsi="Century Gothic"/>
                <w:bCs/>
                <w:color w:val="00B0F0"/>
                <w:sz w:val="20"/>
              </w:rPr>
              <w:t>work towards a goal</w:t>
            </w:r>
            <w:r w:rsidR="006C4DAB" w:rsidRPr="00D62B94">
              <w:rPr>
                <w:rFonts w:ascii="Century Gothic" w:hAnsi="Century Gothic"/>
                <w:bCs/>
                <w:color w:val="00B0F0"/>
                <w:sz w:val="20"/>
              </w:rPr>
              <w:t xml:space="preserve"> </w:t>
            </w:r>
            <w:r w:rsidR="00310110" w:rsidRPr="00D62B94">
              <w:rPr>
                <w:rFonts w:ascii="Century Gothic" w:hAnsi="Century Gothic"/>
                <w:bCs/>
                <w:color w:val="00B0F0"/>
                <w:sz w:val="20"/>
              </w:rPr>
              <w:t xml:space="preserve">overcome </w:t>
            </w:r>
            <w:r w:rsidR="00F94283" w:rsidRPr="00D62B94">
              <w:rPr>
                <w:rFonts w:ascii="Century Gothic" w:hAnsi="Century Gothic"/>
                <w:bCs/>
                <w:color w:val="00B0F0"/>
                <w:sz w:val="20"/>
              </w:rPr>
              <w:t>obstacles</w:t>
            </w:r>
            <w:r w:rsidR="00B32DE6" w:rsidRPr="00D62B94">
              <w:rPr>
                <w:rFonts w:ascii="Century Gothic" w:hAnsi="Century Gothic"/>
                <w:bCs/>
                <w:color w:val="00B0F0"/>
                <w:sz w:val="20"/>
              </w:rPr>
              <w:t xml:space="preserve"> and challenges</w:t>
            </w:r>
            <w:r w:rsidR="00096378" w:rsidRPr="00D62B94">
              <w:rPr>
                <w:rFonts w:ascii="Century Gothic" w:hAnsi="Century Gothic"/>
                <w:bCs/>
                <w:color w:val="00B0F0"/>
                <w:sz w:val="20"/>
              </w:rPr>
              <w:t xml:space="preserve"> to achieve the success,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BE83C72" w14:textId="2B89D0FD" w:rsidR="003C45EB" w:rsidRPr="00D62B94" w:rsidRDefault="008965C9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D62B94">
              <w:rPr>
                <w:rFonts w:ascii="Century Gothic" w:hAnsi="Century Gothic"/>
                <w:b/>
                <w:color w:val="00B0F0"/>
                <w:sz w:val="20"/>
              </w:rPr>
              <w:t xml:space="preserve">I am willing to </w:t>
            </w:r>
            <w:r w:rsidR="00640E9E" w:rsidRPr="00D62B94">
              <w:rPr>
                <w:rFonts w:ascii="Century Gothic" w:hAnsi="Century Gothic"/>
                <w:b/>
                <w:color w:val="00B0F0"/>
                <w:sz w:val="20"/>
              </w:rPr>
              <w:t>build more of this capacity</w:t>
            </w:r>
            <w:r w:rsidR="004D4F8D" w:rsidRPr="00D62B94">
              <w:rPr>
                <w:rFonts w:ascii="Century Gothic" w:hAnsi="Century Gothic"/>
                <w:b/>
                <w:color w:val="00B0F0"/>
                <w:sz w:val="20"/>
              </w:rPr>
              <w:t>.</w:t>
            </w:r>
          </w:p>
        </w:tc>
      </w:tr>
      <w:tr w:rsidR="003C45EB" w14:paraId="16247A49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4913C0C" w14:textId="5B79ED84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Self-confidence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2B95EDE" w14:textId="26E96953" w:rsidR="003C45EB" w:rsidRPr="00937994" w:rsidRDefault="00CE71D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C794191" w14:textId="031336A9" w:rsidR="003C45EB" w:rsidRPr="00464344" w:rsidRDefault="000826E3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464344">
              <w:rPr>
                <w:rFonts w:ascii="Century Gothic" w:hAnsi="Century Gothic"/>
                <w:bCs/>
                <w:color w:val="00B0F0"/>
                <w:sz w:val="20"/>
              </w:rPr>
              <w:t>I have always positive feelings</w:t>
            </w:r>
            <w:r w:rsidR="00236AA5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 and I accept</w:t>
            </w:r>
            <w:r w:rsidR="004C33EE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 my faults.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2D52621" w14:textId="56427627" w:rsidR="003C45EB" w:rsidRPr="00464344" w:rsidRDefault="00CB23E3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464344">
              <w:rPr>
                <w:rFonts w:ascii="Century Gothic" w:hAnsi="Century Gothic"/>
                <w:b/>
                <w:color w:val="00B0F0"/>
                <w:sz w:val="20"/>
              </w:rPr>
              <w:t xml:space="preserve">The weakness I have I </w:t>
            </w:r>
            <w:r w:rsidR="00627C62" w:rsidRPr="00464344">
              <w:rPr>
                <w:rFonts w:ascii="Century Gothic" w:hAnsi="Century Gothic"/>
                <w:b/>
                <w:color w:val="00B0F0"/>
                <w:sz w:val="20"/>
              </w:rPr>
              <w:t xml:space="preserve">am </w:t>
            </w:r>
            <w:r w:rsidRPr="00464344">
              <w:rPr>
                <w:rFonts w:ascii="Century Gothic" w:hAnsi="Century Gothic"/>
                <w:b/>
                <w:color w:val="00B0F0"/>
                <w:sz w:val="20"/>
              </w:rPr>
              <w:t>willing to</w:t>
            </w:r>
            <w:r w:rsidR="00627C62" w:rsidRPr="00464344">
              <w:rPr>
                <w:rFonts w:ascii="Century Gothic" w:hAnsi="Century Gothic"/>
                <w:b/>
                <w:color w:val="00B0F0"/>
                <w:sz w:val="20"/>
              </w:rPr>
              <w:t xml:space="preserve"> </w:t>
            </w:r>
            <w:r w:rsidR="005F7A20" w:rsidRPr="00464344">
              <w:rPr>
                <w:rFonts w:ascii="Century Gothic" w:hAnsi="Century Gothic"/>
                <w:b/>
                <w:color w:val="00B0F0"/>
                <w:sz w:val="20"/>
              </w:rPr>
              <w:t>stren</w:t>
            </w:r>
            <w:r w:rsidR="00F55A10" w:rsidRPr="00464344">
              <w:rPr>
                <w:rFonts w:ascii="Century Gothic" w:hAnsi="Century Gothic"/>
                <w:b/>
                <w:color w:val="00B0F0"/>
                <w:sz w:val="20"/>
              </w:rPr>
              <w:t>gthen it.</w:t>
            </w:r>
          </w:p>
        </w:tc>
      </w:tr>
      <w:tr w:rsidR="003C45EB" w14:paraId="102206A9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0740223" w14:textId="790CDEFE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Self-reflection</w:t>
            </w:r>
            <w:r w:rsidRPr="007D1C5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D82B45B" w14:textId="75407656" w:rsidR="003C45EB" w:rsidRPr="00937994" w:rsidRDefault="000A3B8E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A4DF761" w14:textId="1852A097" w:rsidR="003C45EB" w:rsidRPr="00464344" w:rsidRDefault="004449A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464344">
              <w:rPr>
                <w:rFonts w:ascii="Century Gothic" w:hAnsi="Century Gothic"/>
                <w:bCs/>
                <w:color w:val="00B0F0"/>
                <w:sz w:val="20"/>
              </w:rPr>
              <w:t>I practice regula</w:t>
            </w:r>
            <w:r w:rsidR="00967DA0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rly to learn and </w:t>
            </w:r>
            <w:r w:rsidR="00A43A30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develop </w:t>
            </w:r>
            <w:r w:rsidR="006455DF" w:rsidRPr="00464344">
              <w:rPr>
                <w:rFonts w:ascii="Century Gothic" w:hAnsi="Century Gothic"/>
                <w:bCs/>
                <w:color w:val="00B0F0"/>
                <w:sz w:val="20"/>
              </w:rPr>
              <w:t>from my mistakes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C18026F" w14:textId="1E11F8CF" w:rsidR="003C45EB" w:rsidRPr="00464344" w:rsidRDefault="006221D6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464344">
              <w:rPr>
                <w:rFonts w:ascii="Century Gothic" w:hAnsi="Century Gothic"/>
                <w:b/>
                <w:color w:val="00B0F0"/>
                <w:sz w:val="20"/>
              </w:rPr>
              <w:t>I wa</w:t>
            </w:r>
            <w:r w:rsidR="00FA5BAF" w:rsidRPr="00464344">
              <w:rPr>
                <w:rFonts w:ascii="Century Gothic" w:hAnsi="Century Gothic"/>
                <w:b/>
                <w:color w:val="00B0F0"/>
                <w:sz w:val="20"/>
              </w:rPr>
              <w:t>nt to keep it up</w:t>
            </w:r>
            <w:r w:rsidR="00A540B6" w:rsidRPr="00464344">
              <w:rPr>
                <w:rFonts w:ascii="Century Gothic" w:hAnsi="Century Gothic"/>
                <w:b/>
                <w:color w:val="00B0F0"/>
                <w:sz w:val="20"/>
              </w:rPr>
              <w:t xml:space="preserve"> to develop my weak</w:t>
            </w:r>
            <w:r w:rsidR="00411E66" w:rsidRPr="00464344">
              <w:rPr>
                <w:rFonts w:ascii="Century Gothic" w:hAnsi="Century Gothic"/>
                <w:b/>
                <w:color w:val="00B0F0"/>
                <w:sz w:val="20"/>
              </w:rPr>
              <w:t xml:space="preserve"> areas.</w:t>
            </w:r>
          </w:p>
        </w:tc>
      </w:tr>
      <w:tr w:rsidR="003C45EB" w14:paraId="1A193F35" w14:textId="77777777" w:rsidTr="003C45EB">
        <w:trPr>
          <w:trHeight w:val="5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4664CED" w14:textId="3A4C2343" w:rsidR="003C45EB" w:rsidRPr="00C00812" w:rsidRDefault="003C45EB" w:rsidP="003C45EB">
            <w:pPr>
              <w:pStyle w:val="ListParagraph"/>
              <w:numPr>
                <w:ilvl w:val="0"/>
                <w:numId w:val="2"/>
              </w:numPr>
              <w:spacing w:before="60"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bility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63A1D72B" w14:textId="07325552" w:rsidR="003C45EB" w:rsidRPr="00937994" w:rsidRDefault="00A72CB2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52C879DE" w14:textId="0AD6A908" w:rsidR="003C45EB" w:rsidRPr="00464344" w:rsidRDefault="007F1800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464344">
              <w:rPr>
                <w:rFonts w:ascii="Century Gothic" w:hAnsi="Century Gothic"/>
                <w:bCs/>
                <w:color w:val="00B0F0"/>
                <w:sz w:val="20"/>
              </w:rPr>
              <w:t>I</w:t>
            </w:r>
            <w:r w:rsidR="00941818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 am </w:t>
            </w:r>
            <w:r w:rsidR="00A47701" w:rsidRPr="00464344">
              <w:rPr>
                <w:rFonts w:ascii="Century Gothic" w:hAnsi="Century Gothic"/>
                <w:bCs/>
                <w:color w:val="00B0F0"/>
                <w:sz w:val="20"/>
              </w:rPr>
              <w:t>capable eventually</w:t>
            </w:r>
            <w:r w:rsidR="00676D37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 </w:t>
            </w:r>
            <w:r w:rsidR="005D0B55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taking </w:t>
            </w:r>
            <w:r w:rsidR="001D61D1" w:rsidRPr="00464344">
              <w:rPr>
                <w:rFonts w:ascii="Century Gothic" w:hAnsi="Century Gothic"/>
                <w:bCs/>
                <w:color w:val="00B0F0"/>
                <w:sz w:val="20"/>
              </w:rPr>
              <w:t>responsibility for my own pro</w:t>
            </w:r>
            <w:r w:rsidR="00464344" w:rsidRPr="00464344">
              <w:rPr>
                <w:rFonts w:ascii="Century Gothic" w:hAnsi="Century Gothic"/>
                <w:bCs/>
                <w:color w:val="00B0F0"/>
                <w:sz w:val="20"/>
              </w:rPr>
              <w:t xml:space="preserve">ject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FF80D0B" w14:textId="3F72790C" w:rsidR="003C45EB" w:rsidRPr="00464344" w:rsidRDefault="004B0F37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>
              <w:rPr>
                <w:rFonts w:ascii="Century Gothic" w:hAnsi="Century Gothic"/>
                <w:b/>
                <w:color w:val="00B0F0"/>
                <w:sz w:val="20"/>
              </w:rPr>
              <w:t xml:space="preserve">I </w:t>
            </w:r>
            <w:r w:rsidR="000E2F79">
              <w:rPr>
                <w:rFonts w:ascii="Century Gothic" w:hAnsi="Century Gothic"/>
                <w:b/>
                <w:color w:val="00B0F0"/>
                <w:sz w:val="20"/>
              </w:rPr>
              <w:t>want to learn</w:t>
            </w:r>
            <w:r w:rsidR="00FB386E">
              <w:rPr>
                <w:rFonts w:ascii="Century Gothic" w:hAnsi="Century Gothic"/>
                <w:b/>
                <w:color w:val="00B0F0"/>
                <w:sz w:val="20"/>
              </w:rPr>
              <w:t xml:space="preserve"> </w:t>
            </w:r>
            <w:r w:rsidR="00D35150">
              <w:rPr>
                <w:rFonts w:ascii="Century Gothic" w:hAnsi="Century Gothic"/>
                <w:b/>
                <w:color w:val="00B0F0"/>
                <w:sz w:val="20"/>
              </w:rPr>
              <w:t>more about respo</w:t>
            </w:r>
            <w:r w:rsidR="002E5CFA">
              <w:rPr>
                <w:rFonts w:ascii="Century Gothic" w:hAnsi="Century Gothic"/>
                <w:b/>
                <w:color w:val="00B0F0"/>
                <w:sz w:val="20"/>
              </w:rPr>
              <w:t xml:space="preserve">nsibility. </w:t>
            </w:r>
          </w:p>
        </w:tc>
      </w:tr>
      <w:tr w:rsidR="003C45EB" w14:paraId="0DDAF22C" w14:textId="77777777" w:rsidTr="003C45EB">
        <w:trPr>
          <w:trHeight w:val="513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59A906C" w14:textId="0E60672E" w:rsidR="003C45EB" w:rsidRPr="007D1C54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b/>
                <w:sz w:val="20"/>
              </w:rPr>
            </w:pPr>
            <w:bookmarkStart w:id="4" w:name="B2_Self_management"/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>Self-management</w:t>
            </w:r>
            <w:bookmarkEnd w:id="4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5A3539B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CB2905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DF151C6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</w:p>
        </w:tc>
      </w:tr>
      <w:tr w:rsidR="003C45EB" w14:paraId="3F0B4A22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3894246" w14:textId="7125C205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Preparation &amp; prioritisation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3C04B6C" w14:textId="05F4EC0D" w:rsidR="003C45EB" w:rsidRPr="00937994" w:rsidRDefault="00BA530E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31A5FD3" w14:textId="019D0253" w:rsidR="003C45EB" w:rsidRPr="00792460" w:rsidRDefault="001C34A6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Cs/>
                <w:color w:val="00B0F0"/>
                <w:sz w:val="20"/>
              </w:rPr>
              <w:t>I</w:t>
            </w:r>
            <w:r w:rsidR="00F82E0B"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 plan and prepare my work</w:t>
            </w:r>
            <w:r w:rsidR="005B5847"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 </w:t>
            </w:r>
            <w:proofErr w:type="gramStart"/>
            <w:r w:rsidR="005B5847" w:rsidRPr="00792460">
              <w:rPr>
                <w:rFonts w:ascii="Century Gothic" w:hAnsi="Century Gothic"/>
                <w:bCs/>
                <w:color w:val="00B0F0"/>
                <w:sz w:val="20"/>
              </w:rPr>
              <w:t>in order to</w:t>
            </w:r>
            <w:proofErr w:type="gramEnd"/>
            <w:r w:rsidR="005B5847"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 achieve my goal</w:t>
            </w:r>
            <w:r w:rsidR="00FC6755" w:rsidRPr="00792460">
              <w:rPr>
                <w:rFonts w:ascii="Century Gothic" w:hAnsi="Century Gothic"/>
                <w:bCs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DB0995" w14:textId="1E7E9571" w:rsidR="003C45EB" w:rsidRPr="00792460" w:rsidRDefault="00FF76A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I will learn more </w:t>
            </w:r>
            <w:r w:rsidR="00992C24" w:rsidRPr="00792460">
              <w:rPr>
                <w:rFonts w:ascii="Century Gothic" w:hAnsi="Century Gothic"/>
                <w:b/>
                <w:color w:val="00B0F0"/>
                <w:sz w:val="20"/>
              </w:rPr>
              <w:t>about it</w:t>
            </w:r>
            <w:r w:rsidR="00DA2341"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 in this module.</w:t>
            </w:r>
          </w:p>
        </w:tc>
      </w:tr>
      <w:tr w:rsidR="003C45EB" w14:paraId="1E3F1497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F27CC40" w14:textId="45BBA894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 xml:space="preserve">Commitment to </w:t>
            </w:r>
            <w:r>
              <w:rPr>
                <w:rFonts w:ascii="Century Gothic" w:hAnsi="Century Gothic"/>
                <w:sz w:val="20"/>
              </w:rPr>
              <w:t>study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4D37B2F" w14:textId="20106306" w:rsidR="003C45EB" w:rsidRPr="00937994" w:rsidRDefault="00BA530E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0297BEF" w14:textId="3E401C60" w:rsidR="003C45EB" w:rsidRPr="00792460" w:rsidRDefault="00B31398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I always try to </w:t>
            </w:r>
            <w:r w:rsidR="00E224BC" w:rsidRPr="00792460">
              <w:rPr>
                <w:rFonts w:ascii="Century Gothic" w:hAnsi="Century Gothic"/>
                <w:bCs/>
                <w:color w:val="00B0F0"/>
                <w:sz w:val="20"/>
              </w:rPr>
              <w:t>fulfil</w:t>
            </w:r>
            <w:r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 commitment</w:t>
            </w:r>
            <w:r w:rsidR="00BC6530" w:rsidRPr="00792460">
              <w:rPr>
                <w:rFonts w:ascii="Century Gothic" w:hAnsi="Century Gothic"/>
                <w:bCs/>
                <w:color w:val="00B0F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2847311" w14:textId="2E7B665B" w:rsidR="003C45EB" w:rsidRPr="00792460" w:rsidRDefault="004126B3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I </w:t>
            </w:r>
            <w:r w:rsidR="002D219D"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am </w:t>
            </w:r>
            <w:proofErr w:type="gramStart"/>
            <w:r w:rsidR="006A77B1" w:rsidRPr="00792460">
              <w:rPr>
                <w:rFonts w:ascii="Century Gothic" w:hAnsi="Century Gothic"/>
                <w:b/>
                <w:color w:val="00B0F0"/>
                <w:sz w:val="20"/>
              </w:rPr>
              <w:t>determine</w:t>
            </w:r>
            <w:proofErr w:type="gramEnd"/>
            <w:r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 to study more</w:t>
            </w:r>
            <w:r w:rsidR="006A77B1" w:rsidRPr="00792460">
              <w:rPr>
                <w:rFonts w:ascii="Century Gothic" w:hAnsi="Century Gothic"/>
                <w:b/>
                <w:color w:val="00B0F0"/>
                <w:sz w:val="20"/>
              </w:rPr>
              <w:t>.</w:t>
            </w:r>
          </w:p>
        </w:tc>
      </w:tr>
      <w:tr w:rsidR="003C45EB" w14:paraId="1BAFA7F9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505AE48" w14:textId="4EA80F13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Time management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75FC00A8" w14:textId="2FB3AEC7" w:rsidR="003C45EB" w:rsidRPr="00937994" w:rsidRDefault="00BA530E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B21AA6" w14:textId="3299E665" w:rsidR="003C45EB" w:rsidRPr="00792460" w:rsidRDefault="00617824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Cs/>
                <w:color w:val="00B0F0"/>
                <w:sz w:val="20"/>
              </w:rPr>
              <w:t xml:space="preserve">I am good </w:t>
            </w:r>
            <w:r w:rsidR="007063C5" w:rsidRPr="00792460">
              <w:rPr>
                <w:rFonts w:ascii="Century Gothic" w:hAnsi="Century Gothic"/>
                <w:bCs/>
                <w:color w:val="00B0F0"/>
                <w:sz w:val="20"/>
              </w:rPr>
              <w:t>in time management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EB5489E" w14:textId="5A1299E8" w:rsidR="003C45EB" w:rsidRPr="00792460" w:rsidRDefault="007063C5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color w:val="00B0F0"/>
                <w:sz w:val="20"/>
              </w:rPr>
              <w:t xml:space="preserve">I will prove </w:t>
            </w:r>
            <w:r w:rsidR="000823C8" w:rsidRPr="00792460">
              <w:rPr>
                <w:rFonts w:ascii="Century Gothic" w:hAnsi="Century Gothic"/>
                <w:b/>
                <w:color w:val="00B0F0"/>
                <w:sz w:val="20"/>
              </w:rPr>
              <w:t>by doing all my assignment on time.</w:t>
            </w:r>
          </w:p>
        </w:tc>
      </w:tr>
      <w:tr w:rsidR="003C45EB" w14:paraId="2D6B826D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CCBB561" w14:textId="49052A91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veness to change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DFA0D5F" w14:textId="1B44DAB7" w:rsidR="003C45EB" w:rsidRPr="00937994" w:rsidRDefault="00BA530E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CDFEC20" w14:textId="75D2538A" w:rsidR="003C45EB" w:rsidRPr="00792460" w:rsidRDefault="008F27DF" w:rsidP="005E78BF">
            <w:pPr>
              <w:spacing w:before="100" w:beforeAutospacing="1" w:after="100" w:afterAutospacing="1"/>
              <w:rPr>
                <w:rFonts w:ascii="Century Gothic" w:hAnsi="Century Gothic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Cs/>
                <w:color w:val="00B0F0"/>
                <w:sz w:val="20"/>
              </w:rPr>
              <w:t>I can change my strategy when it is necess</w:t>
            </w:r>
            <w:r w:rsidR="000E31D4" w:rsidRPr="00792460">
              <w:rPr>
                <w:rFonts w:ascii="Century Gothic" w:hAnsi="Century Gothic"/>
                <w:bCs/>
                <w:color w:val="00B0F0"/>
                <w:sz w:val="20"/>
              </w:rPr>
              <w:t>ary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5724FC8" w14:textId="1C8CE7F3" w:rsidR="003C45EB" w:rsidRPr="00792460" w:rsidRDefault="00EB43A5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color w:val="00B0F0"/>
                <w:sz w:val="20"/>
              </w:rPr>
            </w:pPr>
            <w:r w:rsidRPr="00792460">
              <w:rPr>
                <w:rFonts w:ascii="Century Gothic" w:hAnsi="Century Gothic"/>
                <w:b/>
                <w:color w:val="00B0F0"/>
                <w:sz w:val="20"/>
              </w:rPr>
              <w:t>I believe I will make a strong capacity of it during my study at UEL.</w:t>
            </w:r>
          </w:p>
        </w:tc>
      </w:tr>
      <w:tr w:rsidR="003C45EB" w14:paraId="42E1186A" w14:textId="77777777" w:rsidTr="003C45EB">
        <w:trPr>
          <w:trHeight w:val="567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077501D" w14:textId="15AF60FF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Work-life balance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4C492B12" w14:textId="3B8770D4" w:rsidR="003C45EB" w:rsidRPr="00937994" w:rsidRDefault="00BA530E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i/>
                <w:iCs/>
                <w:szCs w:val="24"/>
              </w:rPr>
            </w:pPr>
            <w:r>
              <w:rPr>
                <w:rFonts w:ascii="Century Gothic" w:hAnsi="Century Gothic" w:cs="Arial"/>
                <w:b/>
                <w:i/>
                <w:i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2E0636C5" w14:textId="4C57EF30" w:rsidR="003C45EB" w:rsidRPr="00792460" w:rsidRDefault="00790100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i/>
                <w:i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bCs/>
                <w:i/>
                <w:iCs/>
                <w:color w:val="00B0F0"/>
                <w:sz w:val="20"/>
              </w:rPr>
              <w:t xml:space="preserve">I can priorities </w:t>
            </w:r>
            <w:r w:rsidR="00D54457" w:rsidRPr="00792460">
              <w:rPr>
                <w:rFonts w:ascii="Century Gothic" w:hAnsi="Century Gothic" w:cs="Arial"/>
                <w:bCs/>
                <w:i/>
                <w:iCs/>
                <w:color w:val="00B0F0"/>
                <w:sz w:val="20"/>
              </w:rPr>
              <w:t xml:space="preserve">to balance work and life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3F6FE641" w14:textId="7A1CE198" w:rsidR="003C45EB" w:rsidRPr="00792460" w:rsidRDefault="005E7552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i/>
                <w:i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Still,</w:t>
            </w:r>
            <w:r w:rsidR="006E1DA8"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I need</w:t>
            </w:r>
            <w:r w:rsidR="004E114A"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to</w:t>
            </w:r>
            <w:r w:rsidR="006E1DA8"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learn more </w:t>
            </w:r>
            <w:r w:rsidR="004E114A"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>to develop</w:t>
            </w:r>
            <w:r w:rsidR="00F328AB" w:rsidRPr="00792460">
              <w:rPr>
                <w:rFonts w:ascii="Century Gothic" w:hAnsi="Century Gothic" w:cs="Arial"/>
                <w:i/>
                <w:iCs/>
                <w:color w:val="00B0F0"/>
                <w:sz w:val="20"/>
              </w:rPr>
              <w:t xml:space="preserve"> an awareness of it.</w:t>
            </w:r>
          </w:p>
        </w:tc>
      </w:tr>
      <w:tr w:rsidR="003C45EB" w14:paraId="52A357AC" w14:textId="77777777" w:rsidTr="003C45EB">
        <w:trPr>
          <w:trHeight w:val="54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0727B51" w14:textId="2362FC38" w:rsidR="003C45EB" w:rsidRPr="00FE6CE7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sz w:val="20"/>
                <w:szCs w:val="20"/>
              </w:rPr>
            </w:pPr>
            <w:bookmarkStart w:id="5" w:name="B3_Professional_career_development"/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rofessional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&amp;</w:t>
            </w:r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career development</w:t>
            </w:r>
            <w:bookmarkEnd w:id="5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2F19FFA" w14:textId="77777777" w:rsidR="003C45EB" w:rsidRPr="00937994" w:rsidRDefault="003C45EB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A931396" w14:textId="77777777" w:rsidR="003C45EB" w:rsidRPr="00792460" w:rsidRDefault="003C45EB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color w:val="00B0F0"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7632C33" w14:textId="77777777" w:rsidR="003C45EB" w:rsidRPr="00792460" w:rsidRDefault="003C45EB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14:paraId="0582445A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6755B2" w14:textId="2CF55FAA" w:rsidR="003C45EB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areer manage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A4F834E" w14:textId="1A407581" w:rsidR="003C45EB" w:rsidRPr="00937994" w:rsidRDefault="00DD7649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76D018D" w14:textId="410BEEDA" w:rsidR="003C45EB" w:rsidRPr="00792460" w:rsidRDefault="00B71C95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I </w:t>
            </w:r>
            <w:r w:rsidR="00515E00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can effectively promote my personal skills</w:t>
            </w:r>
            <w:r w:rsidR="002A69D5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, characteristics and experience</w:t>
            </w:r>
            <w:r w:rsidR="00E041CA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 in CVs</w:t>
            </w:r>
            <w:r w:rsidR="006D452E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, </w:t>
            </w:r>
            <w:proofErr w:type="gramStart"/>
            <w:r w:rsidR="006D452E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applications</w:t>
            </w:r>
            <w:proofErr w:type="gramEnd"/>
            <w:r w:rsidR="006D452E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 and interviews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E18399" w14:textId="0EFB6A6F" w:rsidR="003C45EB" w:rsidRPr="00792460" w:rsidRDefault="0065045E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Need to progre</w:t>
            </w:r>
            <w:r w:rsidR="00A56A0D" w:rsidRPr="00792460">
              <w:rPr>
                <w:rFonts w:ascii="Century Gothic" w:hAnsi="Century Gothic" w:cs="Arial"/>
                <w:color w:val="00B0F0"/>
                <w:sz w:val="20"/>
              </w:rPr>
              <w:t>ss to fulfil goals.</w:t>
            </w:r>
          </w:p>
        </w:tc>
      </w:tr>
      <w:tr w:rsidR="003C45EB" w14:paraId="51102570" w14:textId="77777777" w:rsidTr="003C45EB">
        <w:trPr>
          <w:trHeight w:val="555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184D3E9" w14:textId="7AB139D5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ntinuing professional develop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FC279B9" w14:textId="35E897BA" w:rsidR="003C45EB" w:rsidRPr="00937994" w:rsidRDefault="00DD7649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2C46D39" w14:textId="40DC389F" w:rsidR="003C45EB" w:rsidRPr="00792460" w:rsidRDefault="00C1007F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I </w:t>
            </w:r>
            <w:proofErr w:type="gramStart"/>
            <w:r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am able to</w:t>
            </w:r>
            <w:proofErr w:type="gramEnd"/>
            <w:r w:rsidR="00B142A5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 develop and maintain my own records of </w:t>
            </w:r>
            <w:r w:rsidR="005E4923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achievements and experience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49EF455" w14:textId="33F85E5D" w:rsidR="003C45EB" w:rsidRPr="00792460" w:rsidRDefault="0063505A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Always willing </w:t>
            </w:r>
            <w:r w:rsidR="005614D1" w:rsidRPr="00792460">
              <w:rPr>
                <w:rFonts w:ascii="Century Gothic" w:hAnsi="Century Gothic" w:cs="Arial"/>
                <w:color w:val="00B0F0"/>
                <w:sz w:val="20"/>
              </w:rPr>
              <w:t>to learn new things</w:t>
            </w:r>
          </w:p>
        </w:tc>
      </w:tr>
      <w:tr w:rsidR="003C45EB" w14:paraId="1265A1D0" w14:textId="77777777" w:rsidTr="003C45EB">
        <w:trPr>
          <w:trHeight w:val="563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3791B3E" w14:textId="5701B7C7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veness to opportunities</w:t>
            </w:r>
            <w:r w:rsidRPr="00087DA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08170666" w14:textId="37118773" w:rsidR="003C45EB" w:rsidRPr="00937994" w:rsidRDefault="00DD7649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65D27AE" w14:textId="4A08547C" w:rsidR="003C45EB" w:rsidRPr="00792460" w:rsidRDefault="007D7F36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I seek to gain </w:t>
            </w:r>
            <w:r w:rsidR="00C276A7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broader of experience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EC839FD" w14:textId="2EDAB6BE" w:rsidR="003C45EB" w:rsidRPr="00792460" w:rsidRDefault="00C276A7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Always willing to learn new things</w:t>
            </w:r>
          </w:p>
        </w:tc>
      </w:tr>
      <w:tr w:rsidR="003C45EB" w14:paraId="3E01CEDB" w14:textId="77777777" w:rsidTr="003C45EB">
        <w:trPr>
          <w:trHeight w:val="55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FD68A0" w14:textId="6C1B1A32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Networking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7A3A795" w14:textId="509ED2AF" w:rsidR="003C45EB" w:rsidRPr="00937994" w:rsidRDefault="00B20FDA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C60B05A" w14:textId="1EDF2726" w:rsidR="003C45EB" w:rsidRPr="00792460" w:rsidRDefault="008D72DA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I can build an</w:t>
            </w:r>
            <w:r w:rsidR="00AA12B3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d maintain </w:t>
            </w:r>
            <w:r w:rsidR="001D2F8B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working connections with </w:t>
            </w:r>
            <w:r w:rsidR="00034C5D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co-workers</w:t>
            </w:r>
            <w:r w:rsidR="001D2F8B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, supervisors</w:t>
            </w:r>
            <w:r w:rsidR="000047E1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 xml:space="preserve"> within the institut</w:t>
            </w:r>
            <w:r w:rsidR="0028132E" w:rsidRPr="00792460">
              <w:rPr>
                <w:rFonts w:ascii="Century Gothic" w:hAnsi="Century Gothic" w:cs="Arial"/>
                <w:bCs/>
                <w:color w:val="00B0F0"/>
                <w:sz w:val="20"/>
              </w:rPr>
              <w:t>ion.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45A79DD" w14:textId="658247CA" w:rsidR="003C45EB" w:rsidRPr="00792460" w:rsidRDefault="00F573F2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I will </w:t>
            </w:r>
            <w:r w:rsidR="008E15BA" w:rsidRPr="00792460">
              <w:rPr>
                <w:rFonts w:ascii="Century Gothic" w:hAnsi="Century Gothic" w:cs="Arial"/>
                <w:color w:val="00B0F0"/>
                <w:sz w:val="20"/>
              </w:rPr>
              <w:t>build up this capacity during my study at UEL.</w:t>
            </w:r>
          </w:p>
        </w:tc>
      </w:tr>
      <w:tr w:rsidR="003C45EB" w14:paraId="7E796044" w14:textId="77777777" w:rsidTr="00385104">
        <w:trPr>
          <w:trHeight w:val="368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  <w:vAlign w:val="center"/>
          </w:tcPr>
          <w:p w14:paraId="720BB607" w14:textId="41A3C6F8" w:rsidR="003C45EB" w:rsidRPr="00792460" w:rsidRDefault="003C45EB" w:rsidP="00385104">
            <w:pPr>
              <w:pStyle w:val="Default"/>
              <w:spacing w:before="100" w:beforeAutospacing="1" w:after="100" w:afterAutospacing="1"/>
              <w:rPr>
                <w:rFonts w:ascii="Century Gothic" w:hAnsi="Century Gothic"/>
                <w:b/>
                <w:bCs/>
                <w:color w:val="00B0F0"/>
                <w:lang w:val="fr-FR"/>
              </w:rPr>
            </w:pPr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lastRenderedPageBreak/>
              <w:t xml:space="preserve">Domain </w:t>
            </w:r>
            <w:proofErr w:type="gramStart"/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>C:</w:t>
            </w:r>
            <w:proofErr w:type="gramEnd"/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 xml:space="preserve"> Engagement, influence &amp; impact :</w:t>
            </w:r>
          </w:p>
          <w:p w14:paraId="4653232D" w14:textId="77777777" w:rsidR="003C45EB" w:rsidRPr="00792460" w:rsidRDefault="003C45EB" w:rsidP="00385104">
            <w:pPr>
              <w:pStyle w:val="Default"/>
              <w:spacing w:before="100" w:beforeAutospacing="1" w:after="100" w:afterAutospacing="1"/>
              <w:rPr>
                <w:rFonts w:ascii="Century Gothic" w:hAnsi="Century Gothic" w:cs="Arial-BoldMT"/>
                <w:color w:val="00B0F0"/>
              </w:rPr>
            </w:pPr>
            <w:r w:rsidRPr="00792460">
              <w:rPr>
                <w:rFonts w:ascii="Century Gothic" w:hAnsi="Century Gothic"/>
                <w:color w:val="00B0F0"/>
              </w:rPr>
              <w:t>The knowledge, understanding &amp; skills needed to engage with, influence &amp; impact on the academic, social, cultural, economic &amp; broader context.</w:t>
            </w:r>
            <w:r w:rsidRPr="00792460">
              <w:rPr>
                <w:color w:val="00B0F0"/>
              </w:rPr>
              <w:t xml:space="preserve"> </w:t>
            </w:r>
          </w:p>
        </w:tc>
      </w:tr>
      <w:tr w:rsidR="003C45EB" w:rsidRPr="00375780" w14:paraId="0E237B43" w14:textId="77777777" w:rsidTr="003C45EB">
        <w:trPr>
          <w:trHeight w:val="6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16F18A0" w14:textId="2772C623" w:rsidR="003C45EB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6" w:name="D1_Working_with_others"/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>Working with others</w:t>
            </w:r>
            <w:bookmarkEnd w:id="6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E1078C8" w14:textId="1F795641" w:rsidR="003C45EB" w:rsidRPr="00937994" w:rsidRDefault="003C45EB" w:rsidP="002E588F">
            <w:pPr>
              <w:spacing w:before="100" w:beforeAutospacing="1" w:after="100" w:afterAutospacing="1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8F67583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206E8F2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:rsidRPr="00375780" w14:paraId="58620DDD" w14:textId="77777777" w:rsidTr="003C45EB">
        <w:trPr>
          <w:trHeight w:val="560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23C69D3" w14:textId="1721BD86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llegiality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2B464C5" w14:textId="7B8F5E75" w:rsidR="003C45EB" w:rsidRPr="00937994" w:rsidRDefault="002F6C4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D8ABE59" w14:textId="461A41AC" w:rsidR="003C45EB" w:rsidRPr="00792460" w:rsidRDefault="00307D8A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I am considerate to others</w:t>
            </w:r>
            <w:r w:rsidR="009727A6" w:rsidRPr="00792460">
              <w:rPr>
                <w:rFonts w:ascii="Century Gothic" w:hAnsi="Century Gothic" w:cs="Arial"/>
                <w:color w:val="00B0F0"/>
                <w:sz w:val="20"/>
              </w:rPr>
              <w:t xml:space="preserve"> at my work.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EB53294" w14:textId="04D3B188" w:rsidR="003C45EB" w:rsidRPr="00792460" w:rsidRDefault="002E588F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Need to develop</w:t>
            </w:r>
          </w:p>
        </w:tc>
      </w:tr>
      <w:tr w:rsidR="003C45EB" w:rsidRPr="00375780" w14:paraId="78810B20" w14:textId="77777777" w:rsidTr="003C45EB">
        <w:trPr>
          <w:trHeight w:val="412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4BAB6AB" w14:textId="69053973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Team working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9FEA0BA" w14:textId="4627B467" w:rsidR="003C45EB" w:rsidRPr="00937994" w:rsidRDefault="002F6C4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7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868DAE8" w14:textId="438DA80A" w:rsidR="003C45EB" w:rsidRPr="00792460" w:rsidRDefault="00D470B7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I always appreciate</w:t>
            </w:r>
            <w:r w:rsidR="00E506B7" w:rsidRPr="00792460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  <w:r w:rsidR="00087E09" w:rsidRPr="00792460">
              <w:rPr>
                <w:rFonts w:ascii="Century Gothic" w:hAnsi="Century Gothic" w:cs="Arial"/>
                <w:color w:val="00B0F0"/>
                <w:sz w:val="20"/>
              </w:rPr>
              <w:t>others contribution.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9A2E03A" w14:textId="7B920B6D" w:rsidR="003C45EB" w:rsidRPr="00792460" w:rsidRDefault="002E588F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Need </w:t>
            </w:r>
            <w:r w:rsidR="003C53C3" w:rsidRPr="00792460">
              <w:rPr>
                <w:rFonts w:ascii="Century Gothic" w:hAnsi="Century Gothic" w:cs="Arial"/>
                <w:color w:val="00B0F0"/>
                <w:sz w:val="20"/>
              </w:rPr>
              <w:t>to develop</w:t>
            </w:r>
          </w:p>
        </w:tc>
      </w:tr>
      <w:tr w:rsidR="003C45EB" w:rsidRPr="00375780" w14:paraId="1248140E" w14:textId="77777777" w:rsidTr="003C45EB">
        <w:trPr>
          <w:trHeight w:val="6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C6C9" w14:textId="4863C743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People manage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ABFBF" w14:textId="7C409DAB" w:rsidR="003C45EB" w:rsidRPr="00937994" w:rsidRDefault="002F6C4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ABADB19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D7450AF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:rsidRPr="00375780" w14:paraId="6C02F423" w14:textId="77777777" w:rsidTr="003C45EB">
        <w:trPr>
          <w:trHeight w:val="420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A9BB180" w14:textId="5153AB52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Influence &amp; leadership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1F56586" w14:textId="55EDA98C" w:rsidR="003C45EB" w:rsidRPr="00937994" w:rsidRDefault="002F6C4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E44A06A" w14:textId="7AB055FE" w:rsidR="003C45EB" w:rsidRPr="00792460" w:rsidRDefault="00AC7F7E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I </w:t>
            </w:r>
            <w:r w:rsidR="004856E7" w:rsidRPr="00792460">
              <w:rPr>
                <w:rFonts w:ascii="Century Gothic" w:hAnsi="Century Gothic" w:cs="Arial"/>
                <w:color w:val="00B0F0"/>
                <w:sz w:val="20"/>
              </w:rPr>
              <w:t>need to gain</w:t>
            </w:r>
            <w:r w:rsidR="009C2ECF" w:rsidRPr="00792460">
              <w:rPr>
                <w:rFonts w:ascii="Century Gothic" w:hAnsi="Century Gothic" w:cs="Arial"/>
                <w:color w:val="00B0F0"/>
                <w:sz w:val="20"/>
              </w:rPr>
              <w:t xml:space="preserve"> more of it.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9CB0170" w14:textId="051E1160" w:rsidR="003C45EB" w:rsidRPr="00792460" w:rsidRDefault="009C2ECF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I need to gain more of it.</w:t>
            </w:r>
          </w:p>
        </w:tc>
      </w:tr>
      <w:tr w:rsidR="003C45EB" w:rsidRPr="00375780" w14:paraId="0E6C8F9D" w14:textId="77777777" w:rsidTr="003C45EB">
        <w:trPr>
          <w:trHeight w:val="42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85CC35F" w14:textId="66DB6474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llaboration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9BFF9A4" w14:textId="198E4697" w:rsidR="003C45EB" w:rsidRPr="00937994" w:rsidRDefault="002F6C49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4D8D228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D03309B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:rsidRPr="00375780" w14:paraId="025D04A8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43B0" w14:textId="4ED37EFE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Equality &amp; diversity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7A5FC" w14:textId="473F1925" w:rsidR="003C45EB" w:rsidRPr="00937994" w:rsidRDefault="001F72E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1776F85" w14:textId="6949D761" w:rsidR="003C45EB" w:rsidRPr="00792460" w:rsidRDefault="00810B66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I am </w:t>
            </w:r>
            <w:r w:rsidR="00504E06" w:rsidRPr="00792460">
              <w:rPr>
                <w:rFonts w:ascii="Century Gothic" w:hAnsi="Century Gothic" w:cs="Arial"/>
                <w:color w:val="00B0F0"/>
                <w:sz w:val="20"/>
              </w:rPr>
              <w:t>respect full of individuals</w:t>
            </w:r>
            <w:r w:rsidR="00AE1744" w:rsidRPr="00792460">
              <w:rPr>
                <w:rFonts w:ascii="Century Gothic" w:hAnsi="Century Gothic" w:cs="Arial"/>
                <w:color w:val="00B0F0"/>
                <w:sz w:val="20"/>
              </w:rPr>
              <w:t>.</w:t>
            </w: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2DFDF2EC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14:paraId="285CC427" w14:textId="77777777" w:rsidTr="003C45EB">
        <w:trPr>
          <w:trHeight w:val="4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6CC323C" w14:textId="0BA90CA9" w:rsidR="003C45EB" w:rsidRPr="00BC4E74" w:rsidRDefault="003C45EB" w:rsidP="003C45EB">
            <w:pPr>
              <w:pStyle w:val="Default"/>
              <w:numPr>
                <w:ilvl w:val="0"/>
                <w:numId w:val="8"/>
              </w:numPr>
              <w:spacing w:line="324" w:lineRule="auto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mmunication methods</w:t>
            </w:r>
            <w:r w:rsidRPr="00BC4E7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2AFD56D" w14:textId="5AB47449" w:rsidR="003C45EB" w:rsidRPr="00937994" w:rsidRDefault="001F72E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E9BA831" w14:textId="6BEDDE62" w:rsidR="003C45EB" w:rsidRPr="00792460" w:rsidRDefault="00642851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I exchange </w:t>
            </w:r>
            <w:r w:rsidR="007B22B6" w:rsidRPr="00792460">
              <w:rPr>
                <w:rFonts w:ascii="Century Gothic" w:hAnsi="Century Gothic" w:cs="Arial"/>
                <w:color w:val="00B0F0"/>
                <w:sz w:val="20"/>
              </w:rPr>
              <w:t>knowledge with classmate and colle</w:t>
            </w:r>
            <w:r w:rsidR="002E588F" w:rsidRPr="00792460">
              <w:rPr>
                <w:rFonts w:ascii="Century Gothic" w:hAnsi="Century Gothic" w:cs="Arial"/>
                <w:color w:val="00B0F0"/>
                <w:sz w:val="20"/>
              </w:rPr>
              <w:t>agues.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490215E" w14:textId="647AAA30" w:rsidR="003C45EB" w:rsidRPr="00792460" w:rsidRDefault="003C53C3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I </w:t>
            </w:r>
            <w:proofErr w:type="gramStart"/>
            <w:r w:rsidRPr="00792460">
              <w:rPr>
                <w:rFonts w:ascii="Century Gothic" w:hAnsi="Century Gothic" w:cs="Arial"/>
                <w:color w:val="00B0F0"/>
                <w:sz w:val="20"/>
              </w:rPr>
              <w:t>have to</w:t>
            </w:r>
            <w:proofErr w:type="gramEnd"/>
            <w:r w:rsidRPr="00792460">
              <w:rPr>
                <w:rFonts w:ascii="Century Gothic" w:hAnsi="Century Gothic" w:cs="Arial"/>
                <w:color w:val="00B0F0"/>
                <w:sz w:val="20"/>
              </w:rPr>
              <w:t xml:space="preserve"> be more open and </w:t>
            </w:r>
            <w:r w:rsidR="00FC03BB" w:rsidRPr="00792460">
              <w:rPr>
                <w:rFonts w:ascii="Century Gothic" w:hAnsi="Century Gothic" w:cs="Arial"/>
                <w:color w:val="00B0F0"/>
                <w:sz w:val="20"/>
              </w:rPr>
              <w:t>wider to gain it,</w:t>
            </w:r>
          </w:p>
        </w:tc>
      </w:tr>
      <w:tr w:rsidR="003C45EB" w:rsidRPr="009D339A" w14:paraId="2A092BD6" w14:textId="77777777" w:rsidTr="00385104">
        <w:trPr>
          <w:trHeight w:val="368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7F98996" w14:textId="5E781F5B" w:rsidR="003C45EB" w:rsidRPr="00792460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/>
                <w:bCs/>
                <w:color w:val="00B0F0"/>
                <w:lang w:val="fr-FR"/>
              </w:rPr>
            </w:pPr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 xml:space="preserve">Domain </w:t>
            </w:r>
            <w:proofErr w:type="gramStart"/>
            <w:r w:rsidR="00A240F3"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>D</w:t>
            </w:r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>:</w:t>
            </w:r>
            <w:proofErr w:type="gramEnd"/>
            <w:r w:rsidRPr="00792460">
              <w:rPr>
                <w:rFonts w:ascii="Century Gothic" w:hAnsi="Century Gothic"/>
                <w:b/>
                <w:bCs/>
                <w:color w:val="00B0F0"/>
                <w:lang w:val="fr-FR"/>
              </w:rPr>
              <w:t xml:space="preserve"> Business </w:t>
            </w:r>
          </w:p>
          <w:p w14:paraId="6B202432" w14:textId="77777777" w:rsidR="003C45EB" w:rsidRPr="00792460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/>
                <w:bCs/>
                <w:color w:val="00B0F0"/>
                <w:lang w:val="fr-FR"/>
              </w:rPr>
            </w:pPr>
          </w:p>
          <w:p w14:paraId="4B1970CC" w14:textId="77777777" w:rsidR="003C45EB" w:rsidRPr="00792460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Cs/>
                <w:color w:val="00B0F0"/>
              </w:rPr>
            </w:pPr>
            <w:r w:rsidRPr="00792460">
              <w:rPr>
                <w:rFonts w:ascii="Century Gothic" w:hAnsi="Century Gothic"/>
                <w:bCs/>
                <w:color w:val="00B0F0"/>
              </w:rPr>
              <w:t xml:space="preserve">The knowledge and understanding of business and what this </w:t>
            </w:r>
            <w:proofErr w:type="gramStart"/>
            <w:r w:rsidRPr="00792460">
              <w:rPr>
                <w:rFonts w:ascii="Century Gothic" w:hAnsi="Century Gothic"/>
                <w:bCs/>
                <w:color w:val="00B0F0"/>
              </w:rPr>
              <w:t>means</w:t>
            </w:r>
            <w:proofErr w:type="gramEnd"/>
            <w:r w:rsidRPr="00792460">
              <w:rPr>
                <w:rFonts w:ascii="Century Gothic" w:hAnsi="Century Gothic"/>
                <w:bCs/>
                <w:color w:val="00B0F0"/>
              </w:rPr>
              <w:t xml:space="preserve"> for you as a potential employee. </w:t>
            </w:r>
          </w:p>
        </w:tc>
      </w:tr>
      <w:tr w:rsidR="003C45EB" w14:paraId="1F2AB136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6F88" w14:textId="7DD3D32F" w:rsidR="003C45EB" w:rsidRPr="009D339A" w:rsidRDefault="003C45EB" w:rsidP="003C45EB">
            <w:pPr>
              <w:pStyle w:val="Default"/>
              <w:numPr>
                <w:ilvl w:val="0"/>
                <w:numId w:val="7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Understanding business</w:t>
            </w:r>
            <w:r>
              <w:rPr>
                <w:rStyle w:val="Hyperlink"/>
                <w:rFonts w:ascii="Century Gothic" w:hAnsi="Century Gothic"/>
                <w:sz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967C" w14:textId="57DDF82C" w:rsidR="003C45EB" w:rsidRPr="00937994" w:rsidRDefault="001F72E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4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C0A55" w14:textId="775251C8" w:rsidR="003C45EB" w:rsidRPr="00792460" w:rsidRDefault="00865E9F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Some specific business</w:t>
            </w: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3F4F" w14:textId="77777777" w:rsidR="003C45EB" w:rsidRPr="0079246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</w:p>
        </w:tc>
      </w:tr>
      <w:tr w:rsidR="003C45EB" w14:paraId="4C1B62B6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D3397" w14:textId="06F395B7" w:rsidR="003C45EB" w:rsidRPr="00A958B9" w:rsidRDefault="003C45EB" w:rsidP="003C45EB">
            <w:pPr>
              <w:pStyle w:val="Default"/>
              <w:numPr>
                <w:ilvl w:val="0"/>
                <w:numId w:val="7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Understanding employers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12EE" w14:textId="7986A026" w:rsidR="003C45EB" w:rsidRPr="00937994" w:rsidRDefault="001F72E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FD97" w14:textId="77614E45" w:rsidR="003C45EB" w:rsidRPr="00792460" w:rsidRDefault="0096283C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I need to have more understanding</w:t>
            </w: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6E7D" w14:textId="68C49A23" w:rsidR="003C45EB" w:rsidRPr="00792460" w:rsidRDefault="003E02D2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00B0F0"/>
                <w:sz w:val="20"/>
              </w:rPr>
            </w:pPr>
            <w:r w:rsidRPr="00792460">
              <w:rPr>
                <w:rFonts w:ascii="Century Gothic" w:hAnsi="Century Gothic" w:cs="Arial"/>
                <w:color w:val="00B0F0"/>
                <w:sz w:val="20"/>
              </w:rPr>
              <w:t>Need to develop</w:t>
            </w:r>
            <w:r w:rsidR="00792460" w:rsidRPr="00792460">
              <w:rPr>
                <w:rFonts w:ascii="Century Gothic" w:hAnsi="Century Gothic" w:cs="Arial"/>
                <w:color w:val="00B0F0"/>
                <w:sz w:val="20"/>
              </w:rPr>
              <w:t>.</w:t>
            </w:r>
          </w:p>
        </w:tc>
      </w:tr>
      <w:tr w:rsidR="003C45EB" w14:paraId="5B7542D8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C1F39C" w14:textId="42D60667" w:rsidR="003C45EB" w:rsidRPr="003C45EB" w:rsidRDefault="003C45EB" w:rsidP="003C45EB">
            <w:pPr>
              <w:pStyle w:val="Default"/>
              <w:spacing w:line="324" w:lineRule="auto"/>
              <w:ind w:left="227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lastRenderedPageBreak/>
              <w:t>Total Score: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AB7E70" w14:textId="0AC9C2C8" w:rsidR="003C45EB" w:rsidRPr="00937994" w:rsidRDefault="00A21A8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179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1E7591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0FE36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</w:tr>
    </w:tbl>
    <w:p w14:paraId="1FACB863" w14:textId="71F0B9DD" w:rsidR="003C45EB" w:rsidRDefault="003C45EB" w:rsidP="003C45EB">
      <w:pPr>
        <w:pStyle w:val="Heading5"/>
      </w:pPr>
      <w:r>
        <w:br w:type="page"/>
      </w:r>
      <w:r>
        <w:lastRenderedPageBreak/>
        <w:t xml:space="preserve"> </w:t>
      </w:r>
    </w:p>
    <w:p w14:paraId="18D1D54B" w14:textId="77777777" w:rsidR="000400B2" w:rsidRDefault="000400B2"/>
    <w:sectPr w:rsidR="000400B2" w:rsidSect="007571E8">
      <w:footerReference w:type="default" r:id="rId9"/>
      <w:footerReference w:type="first" r:id="rId10"/>
      <w:pgSz w:w="16838" w:h="11906" w:orient="landscape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556E4" w14:textId="77777777" w:rsidR="004713DC" w:rsidRDefault="004713DC" w:rsidP="003C45EB">
      <w:pPr>
        <w:spacing w:after="0" w:line="240" w:lineRule="auto"/>
      </w:pPr>
      <w:r>
        <w:separator/>
      </w:r>
    </w:p>
  </w:endnote>
  <w:endnote w:type="continuationSeparator" w:id="0">
    <w:p w14:paraId="1531F907" w14:textId="77777777" w:rsidR="004713DC" w:rsidRDefault="004713DC" w:rsidP="003C4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6C7DD4" w14:textId="77777777" w:rsidR="00A958B9" w:rsidRDefault="004A62F6" w:rsidP="00825D5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241844" w14:textId="77777777" w:rsidR="00A958B9" w:rsidRDefault="004713D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2BC9E" w14:textId="77777777" w:rsidR="00A958B9" w:rsidRPr="007571E8" w:rsidRDefault="004A62F6" w:rsidP="00AB60F6">
    <w:pPr>
      <w:pStyle w:val="Footer"/>
      <w:rPr>
        <w:rFonts w:asciiTheme="minorHAnsi" w:hAnsiTheme="minorHAnsi"/>
        <w:i/>
      </w:rPr>
    </w:pPr>
    <w:r w:rsidRPr="007571E8">
      <w:rPr>
        <w:rFonts w:asciiTheme="minorHAnsi" w:hAnsiTheme="minorHAnsi"/>
        <w:i/>
      </w:rPr>
      <w:t>Note:  To return to the page after clicking the hyperlink, simultaneously press the left ‘Alt’ button on your keyboard and the left arrow key</w:t>
    </w:r>
  </w:p>
  <w:p w14:paraId="105AEB38" w14:textId="77777777" w:rsidR="00A958B9" w:rsidRDefault="004713DC">
    <w:pPr>
      <w:pStyle w:val="Footer"/>
    </w:pPr>
  </w:p>
  <w:p w14:paraId="0AFE7374" w14:textId="77777777" w:rsidR="00A958B9" w:rsidRDefault="004713DC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58495" w14:textId="77777777" w:rsidR="00A958B9" w:rsidRDefault="004713DC">
    <w:pPr>
      <w:pStyle w:val="Footer"/>
    </w:pPr>
  </w:p>
  <w:p w14:paraId="44DBF28A" w14:textId="77777777" w:rsidR="00A958B9" w:rsidRDefault="004713DC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B7BCD" w14:textId="2F6D6045" w:rsidR="00A958B9" w:rsidRPr="007571E8" w:rsidRDefault="004713DC">
    <w:pPr>
      <w:pStyle w:val="Footer"/>
      <w:rPr>
        <w:rFonts w:asciiTheme="minorHAnsi" w:hAnsi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CAE97" w14:textId="77777777" w:rsidR="004713DC" w:rsidRDefault="004713DC" w:rsidP="003C45EB">
      <w:pPr>
        <w:spacing w:after="0" w:line="240" w:lineRule="auto"/>
      </w:pPr>
      <w:r>
        <w:separator/>
      </w:r>
    </w:p>
  </w:footnote>
  <w:footnote w:type="continuationSeparator" w:id="0">
    <w:p w14:paraId="727B5DB9" w14:textId="77777777" w:rsidR="004713DC" w:rsidRDefault="004713DC" w:rsidP="003C45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D1B8E"/>
    <w:multiLevelType w:val="hybridMultilevel"/>
    <w:tmpl w:val="C02CC7D6"/>
    <w:lvl w:ilvl="0" w:tplc="54E2F86A">
      <w:start w:val="1"/>
      <w:numFmt w:val="decimal"/>
      <w:lvlText w:val="%1"/>
      <w:lvlJc w:val="left"/>
      <w:pPr>
        <w:ind w:left="947" w:hanging="360"/>
      </w:pPr>
      <w:rPr>
        <w:rFonts w:ascii="Century Gothic" w:hAnsi="Century Gothic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" w15:restartNumberingAfterBreak="0">
    <w:nsid w:val="1B3D2E1D"/>
    <w:multiLevelType w:val="hybridMultilevel"/>
    <w:tmpl w:val="BB3ECB24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72FAB"/>
    <w:multiLevelType w:val="hybridMultilevel"/>
    <w:tmpl w:val="CB68CCD6"/>
    <w:lvl w:ilvl="0" w:tplc="7FBA6B60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E036C"/>
    <w:multiLevelType w:val="hybridMultilevel"/>
    <w:tmpl w:val="2CAE879E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0875"/>
    <w:multiLevelType w:val="hybridMultilevel"/>
    <w:tmpl w:val="68A26CFC"/>
    <w:lvl w:ilvl="0" w:tplc="54E2F86A">
      <w:start w:val="1"/>
      <w:numFmt w:val="decimal"/>
      <w:lvlText w:val="%1"/>
      <w:lvlJc w:val="left"/>
      <w:pPr>
        <w:ind w:left="720" w:hanging="360"/>
      </w:pPr>
      <w:rPr>
        <w:rFonts w:ascii="Century Gothic" w:hAnsi="Century Gothic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A7AFB"/>
    <w:multiLevelType w:val="hybridMultilevel"/>
    <w:tmpl w:val="717CFEC0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605C3"/>
    <w:multiLevelType w:val="hybridMultilevel"/>
    <w:tmpl w:val="5F084522"/>
    <w:lvl w:ilvl="0" w:tplc="08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A448A"/>
    <w:multiLevelType w:val="hybridMultilevel"/>
    <w:tmpl w:val="5F3E5C70"/>
    <w:lvl w:ilvl="0" w:tplc="FCF051B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7"/>
  </w:num>
  <w:num w:numId="5">
    <w:abstractNumId w:val="1"/>
  </w:num>
  <w:num w:numId="6">
    <w:abstractNumId w:val="4"/>
  </w:num>
  <w:num w:numId="7">
    <w:abstractNumId w:val="0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A3MjaztDAxNDFW0lEKTi0uzszPAykwrAUAfq+YFSwAAAA="/>
  </w:docVars>
  <w:rsids>
    <w:rsidRoot w:val="003C45EB"/>
    <w:rsid w:val="000047E1"/>
    <w:rsid w:val="00013B18"/>
    <w:rsid w:val="000162F2"/>
    <w:rsid w:val="00034C5D"/>
    <w:rsid w:val="000400B2"/>
    <w:rsid w:val="000823C8"/>
    <w:rsid w:val="000826E3"/>
    <w:rsid w:val="00087E09"/>
    <w:rsid w:val="00092F63"/>
    <w:rsid w:val="00096378"/>
    <w:rsid w:val="000A2FE4"/>
    <w:rsid w:val="000A3B8E"/>
    <w:rsid w:val="000B4844"/>
    <w:rsid w:val="000B62A3"/>
    <w:rsid w:val="000C53E1"/>
    <w:rsid w:val="000E13FC"/>
    <w:rsid w:val="000E2F79"/>
    <w:rsid w:val="000E31D4"/>
    <w:rsid w:val="000E3FBE"/>
    <w:rsid w:val="000F1C1A"/>
    <w:rsid w:val="000F61BC"/>
    <w:rsid w:val="001213F2"/>
    <w:rsid w:val="00131CF2"/>
    <w:rsid w:val="00135B6C"/>
    <w:rsid w:val="00136EE1"/>
    <w:rsid w:val="00150F24"/>
    <w:rsid w:val="00152846"/>
    <w:rsid w:val="00157A99"/>
    <w:rsid w:val="0016533E"/>
    <w:rsid w:val="001653F7"/>
    <w:rsid w:val="001769B5"/>
    <w:rsid w:val="00185CFC"/>
    <w:rsid w:val="001872B8"/>
    <w:rsid w:val="001C34A6"/>
    <w:rsid w:val="001D2F8B"/>
    <w:rsid w:val="001D61D1"/>
    <w:rsid w:val="001D6642"/>
    <w:rsid w:val="001F72E0"/>
    <w:rsid w:val="0021007B"/>
    <w:rsid w:val="00221BD0"/>
    <w:rsid w:val="002329CE"/>
    <w:rsid w:val="00236AA5"/>
    <w:rsid w:val="00241189"/>
    <w:rsid w:val="00247E30"/>
    <w:rsid w:val="00266890"/>
    <w:rsid w:val="0028132E"/>
    <w:rsid w:val="00296C13"/>
    <w:rsid w:val="002A24B2"/>
    <w:rsid w:val="002A69D5"/>
    <w:rsid w:val="002B28EE"/>
    <w:rsid w:val="002B791B"/>
    <w:rsid w:val="002C58B4"/>
    <w:rsid w:val="002D1345"/>
    <w:rsid w:val="002D219D"/>
    <w:rsid w:val="002D2FAF"/>
    <w:rsid w:val="002D7FFB"/>
    <w:rsid w:val="002E588F"/>
    <w:rsid w:val="002E5CFA"/>
    <w:rsid w:val="002F6C49"/>
    <w:rsid w:val="00307D8A"/>
    <w:rsid w:val="00310110"/>
    <w:rsid w:val="003455E9"/>
    <w:rsid w:val="00365E9B"/>
    <w:rsid w:val="00385849"/>
    <w:rsid w:val="00386718"/>
    <w:rsid w:val="00390424"/>
    <w:rsid w:val="003906A8"/>
    <w:rsid w:val="003B214E"/>
    <w:rsid w:val="003C45EB"/>
    <w:rsid w:val="003C53C3"/>
    <w:rsid w:val="003D717E"/>
    <w:rsid w:val="003E02D2"/>
    <w:rsid w:val="003F115A"/>
    <w:rsid w:val="00411E66"/>
    <w:rsid w:val="004126B3"/>
    <w:rsid w:val="00433703"/>
    <w:rsid w:val="004367C0"/>
    <w:rsid w:val="00442151"/>
    <w:rsid w:val="004449AB"/>
    <w:rsid w:val="00446C11"/>
    <w:rsid w:val="00455C6A"/>
    <w:rsid w:val="00457DE8"/>
    <w:rsid w:val="00464344"/>
    <w:rsid w:val="00466280"/>
    <w:rsid w:val="00466838"/>
    <w:rsid w:val="00466AA4"/>
    <w:rsid w:val="004713DC"/>
    <w:rsid w:val="00482CF1"/>
    <w:rsid w:val="004856E7"/>
    <w:rsid w:val="00486836"/>
    <w:rsid w:val="004930DD"/>
    <w:rsid w:val="004A62F6"/>
    <w:rsid w:val="004A63E6"/>
    <w:rsid w:val="004B0F37"/>
    <w:rsid w:val="004B26C6"/>
    <w:rsid w:val="004C33EE"/>
    <w:rsid w:val="004D4F8D"/>
    <w:rsid w:val="004E114A"/>
    <w:rsid w:val="004E5E1D"/>
    <w:rsid w:val="005046D9"/>
    <w:rsid w:val="00504E06"/>
    <w:rsid w:val="00511FBE"/>
    <w:rsid w:val="00515E00"/>
    <w:rsid w:val="00521DFF"/>
    <w:rsid w:val="0054210C"/>
    <w:rsid w:val="005614D1"/>
    <w:rsid w:val="005615CF"/>
    <w:rsid w:val="0057157C"/>
    <w:rsid w:val="0058194C"/>
    <w:rsid w:val="005A0473"/>
    <w:rsid w:val="005A736B"/>
    <w:rsid w:val="005B5847"/>
    <w:rsid w:val="005D0B55"/>
    <w:rsid w:val="005E2543"/>
    <w:rsid w:val="005E4923"/>
    <w:rsid w:val="005E7552"/>
    <w:rsid w:val="005E78BF"/>
    <w:rsid w:val="005F7A20"/>
    <w:rsid w:val="00617824"/>
    <w:rsid w:val="006221D6"/>
    <w:rsid w:val="00627C62"/>
    <w:rsid w:val="00631488"/>
    <w:rsid w:val="0063505A"/>
    <w:rsid w:val="00640E9E"/>
    <w:rsid w:val="00642851"/>
    <w:rsid w:val="006455DF"/>
    <w:rsid w:val="0065045E"/>
    <w:rsid w:val="006544CC"/>
    <w:rsid w:val="0066105C"/>
    <w:rsid w:val="006645CF"/>
    <w:rsid w:val="00667E69"/>
    <w:rsid w:val="00676D37"/>
    <w:rsid w:val="00677B55"/>
    <w:rsid w:val="00681AB0"/>
    <w:rsid w:val="00683B64"/>
    <w:rsid w:val="00691C55"/>
    <w:rsid w:val="006A77B1"/>
    <w:rsid w:val="006B54AF"/>
    <w:rsid w:val="006C4DAB"/>
    <w:rsid w:val="006D452E"/>
    <w:rsid w:val="006E1DA8"/>
    <w:rsid w:val="006F0E73"/>
    <w:rsid w:val="006F55DC"/>
    <w:rsid w:val="007063C5"/>
    <w:rsid w:val="007169FA"/>
    <w:rsid w:val="00724836"/>
    <w:rsid w:val="007301C0"/>
    <w:rsid w:val="00753F99"/>
    <w:rsid w:val="00754CCC"/>
    <w:rsid w:val="00775948"/>
    <w:rsid w:val="00781AD5"/>
    <w:rsid w:val="00790100"/>
    <w:rsid w:val="00792460"/>
    <w:rsid w:val="007B22B6"/>
    <w:rsid w:val="007C0B2B"/>
    <w:rsid w:val="007D17F4"/>
    <w:rsid w:val="007D7F36"/>
    <w:rsid w:val="007E1137"/>
    <w:rsid w:val="007E5763"/>
    <w:rsid w:val="007E6502"/>
    <w:rsid w:val="007F1800"/>
    <w:rsid w:val="00801ECF"/>
    <w:rsid w:val="00810B66"/>
    <w:rsid w:val="008273FA"/>
    <w:rsid w:val="008332D3"/>
    <w:rsid w:val="00837E8F"/>
    <w:rsid w:val="00841B14"/>
    <w:rsid w:val="00851235"/>
    <w:rsid w:val="00865E9F"/>
    <w:rsid w:val="008965C9"/>
    <w:rsid w:val="008C0EBD"/>
    <w:rsid w:val="008D72DA"/>
    <w:rsid w:val="008E0472"/>
    <w:rsid w:val="008E15BA"/>
    <w:rsid w:val="008F27DF"/>
    <w:rsid w:val="008F728D"/>
    <w:rsid w:val="008F7900"/>
    <w:rsid w:val="009030D9"/>
    <w:rsid w:val="00903337"/>
    <w:rsid w:val="00906440"/>
    <w:rsid w:val="00941818"/>
    <w:rsid w:val="00947F45"/>
    <w:rsid w:val="009507F9"/>
    <w:rsid w:val="00956756"/>
    <w:rsid w:val="0096283C"/>
    <w:rsid w:val="00967DA0"/>
    <w:rsid w:val="009727A6"/>
    <w:rsid w:val="00973380"/>
    <w:rsid w:val="00983177"/>
    <w:rsid w:val="00992C24"/>
    <w:rsid w:val="009A1D95"/>
    <w:rsid w:val="009A4CC1"/>
    <w:rsid w:val="009C1BA6"/>
    <w:rsid w:val="009C2ECF"/>
    <w:rsid w:val="009E06C3"/>
    <w:rsid w:val="00A154A2"/>
    <w:rsid w:val="00A219D0"/>
    <w:rsid w:val="00A21A8C"/>
    <w:rsid w:val="00A240F3"/>
    <w:rsid w:val="00A43A30"/>
    <w:rsid w:val="00A47701"/>
    <w:rsid w:val="00A540B6"/>
    <w:rsid w:val="00A55F45"/>
    <w:rsid w:val="00A56A0D"/>
    <w:rsid w:val="00A6262D"/>
    <w:rsid w:val="00A66A72"/>
    <w:rsid w:val="00A7226B"/>
    <w:rsid w:val="00A72CB2"/>
    <w:rsid w:val="00A82E57"/>
    <w:rsid w:val="00A97CCB"/>
    <w:rsid w:val="00AA02B2"/>
    <w:rsid w:val="00AA12B3"/>
    <w:rsid w:val="00AB36D8"/>
    <w:rsid w:val="00AC7F7E"/>
    <w:rsid w:val="00AE1744"/>
    <w:rsid w:val="00AF47FE"/>
    <w:rsid w:val="00B11116"/>
    <w:rsid w:val="00B11BCE"/>
    <w:rsid w:val="00B142A5"/>
    <w:rsid w:val="00B20FDA"/>
    <w:rsid w:val="00B26BEC"/>
    <w:rsid w:val="00B31398"/>
    <w:rsid w:val="00B32CFF"/>
    <w:rsid w:val="00B32DE6"/>
    <w:rsid w:val="00B41ECF"/>
    <w:rsid w:val="00B44365"/>
    <w:rsid w:val="00B52A3B"/>
    <w:rsid w:val="00B55749"/>
    <w:rsid w:val="00B71C95"/>
    <w:rsid w:val="00B97570"/>
    <w:rsid w:val="00BA2A66"/>
    <w:rsid w:val="00BA530E"/>
    <w:rsid w:val="00BC6530"/>
    <w:rsid w:val="00BD4E2A"/>
    <w:rsid w:val="00BE6C99"/>
    <w:rsid w:val="00BF5993"/>
    <w:rsid w:val="00BF7366"/>
    <w:rsid w:val="00C01E37"/>
    <w:rsid w:val="00C1007F"/>
    <w:rsid w:val="00C115C8"/>
    <w:rsid w:val="00C154BC"/>
    <w:rsid w:val="00C23A02"/>
    <w:rsid w:val="00C24B17"/>
    <w:rsid w:val="00C276A7"/>
    <w:rsid w:val="00C352ED"/>
    <w:rsid w:val="00C36923"/>
    <w:rsid w:val="00C36DC6"/>
    <w:rsid w:val="00C371E0"/>
    <w:rsid w:val="00C50709"/>
    <w:rsid w:val="00C515E7"/>
    <w:rsid w:val="00C6538D"/>
    <w:rsid w:val="00C8711B"/>
    <w:rsid w:val="00CA152A"/>
    <w:rsid w:val="00CA3142"/>
    <w:rsid w:val="00CB23E3"/>
    <w:rsid w:val="00CB3A68"/>
    <w:rsid w:val="00CE1652"/>
    <w:rsid w:val="00CE71D1"/>
    <w:rsid w:val="00CE7831"/>
    <w:rsid w:val="00CF6B41"/>
    <w:rsid w:val="00CF7F99"/>
    <w:rsid w:val="00D00F7C"/>
    <w:rsid w:val="00D04051"/>
    <w:rsid w:val="00D05E2B"/>
    <w:rsid w:val="00D35150"/>
    <w:rsid w:val="00D3695C"/>
    <w:rsid w:val="00D3726F"/>
    <w:rsid w:val="00D470B7"/>
    <w:rsid w:val="00D52762"/>
    <w:rsid w:val="00D54457"/>
    <w:rsid w:val="00D62B94"/>
    <w:rsid w:val="00D6651F"/>
    <w:rsid w:val="00D742B2"/>
    <w:rsid w:val="00D8299E"/>
    <w:rsid w:val="00D92AF9"/>
    <w:rsid w:val="00D92E0F"/>
    <w:rsid w:val="00DA2341"/>
    <w:rsid w:val="00DB2CAC"/>
    <w:rsid w:val="00DB42E7"/>
    <w:rsid w:val="00DC3957"/>
    <w:rsid w:val="00DD7649"/>
    <w:rsid w:val="00DE7457"/>
    <w:rsid w:val="00E041CA"/>
    <w:rsid w:val="00E224BC"/>
    <w:rsid w:val="00E26612"/>
    <w:rsid w:val="00E506B7"/>
    <w:rsid w:val="00E52B2C"/>
    <w:rsid w:val="00E54132"/>
    <w:rsid w:val="00E62302"/>
    <w:rsid w:val="00E832D5"/>
    <w:rsid w:val="00E83646"/>
    <w:rsid w:val="00E86336"/>
    <w:rsid w:val="00EA6E5E"/>
    <w:rsid w:val="00EB1D97"/>
    <w:rsid w:val="00EB43A5"/>
    <w:rsid w:val="00EB69D1"/>
    <w:rsid w:val="00EC0CC5"/>
    <w:rsid w:val="00EE2BA4"/>
    <w:rsid w:val="00EF3F5E"/>
    <w:rsid w:val="00F0203C"/>
    <w:rsid w:val="00F04481"/>
    <w:rsid w:val="00F05A19"/>
    <w:rsid w:val="00F170B5"/>
    <w:rsid w:val="00F328AB"/>
    <w:rsid w:val="00F37AE3"/>
    <w:rsid w:val="00F41E4B"/>
    <w:rsid w:val="00F45302"/>
    <w:rsid w:val="00F55A10"/>
    <w:rsid w:val="00F55B4A"/>
    <w:rsid w:val="00F573F2"/>
    <w:rsid w:val="00F63668"/>
    <w:rsid w:val="00F82E0B"/>
    <w:rsid w:val="00F84FCC"/>
    <w:rsid w:val="00F90546"/>
    <w:rsid w:val="00F94283"/>
    <w:rsid w:val="00F96447"/>
    <w:rsid w:val="00FA372C"/>
    <w:rsid w:val="00FA5BAF"/>
    <w:rsid w:val="00FB386E"/>
    <w:rsid w:val="00FC02BE"/>
    <w:rsid w:val="00FC03BB"/>
    <w:rsid w:val="00FC27F6"/>
    <w:rsid w:val="00FC6755"/>
    <w:rsid w:val="00FD509A"/>
    <w:rsid w:val="00FE2C43"/>
    <w:rsid w:val="00FF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D629D"/>
  <w15:chartTrackingRefBased/>
  <w15:docId w15:val="{F8389290-6A64-4C71-BF6F-851F4C213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5EB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45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C45EB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b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5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5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45EB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45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4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3C45EB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C45E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C45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C45E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C45EB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rsid w:val="003C45EB"/>
    <w:rPr>
      <w:color w:val="0000FF"/>
      <w:u w:val="single"/>
    </w:rPr>
  </w:style>
  <w:style w:type="paragraph" w:customStyle="1" w:styleId="Default">
    <w:name w:val="Default"/>
    <w:rsid w:val="003C45E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character" w:styleId="FollowedHyperlink">
    <w:name w:val="FollowedHyperlink"/>
    <w:uiPriority w:val="99"/>
    <w:semiHidden/>
    <w:unhideWhenUsed/>
    <w:rsid w:val="003C45EB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rsid w:val="003C45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C45EB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rsid w:val="003C45EB"/>
  </w:style>
  <w:style w:type="paragraph" w:styleId="NoSpacing">
    <w:name w:val="No Spacing"/>
    <w:uiPriority w:val="1"/>
    <w:qFormat/>
    <w:rsid w:val="003C45E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3C45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45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EB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C4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5E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5EB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5E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7</TotalTime>
  <Pages>8</Pages>
  <Words>1082</Words>
  <Characters>6170</Characters>
  <Application>Microsoft Office Word</Application>
  <DocSecurity>0</DocSecurity>
  <Lines>51</Lines>
  <Paragraphs>14</Paragraphs>
  <ScaleCrop>false</ScaleCrop>
  <Company/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</dc:creator>
  <cp:keywords/>
  <dc:description/>
  <cp:lastModifiedBy>Md Towhedur RAHMAN</cp:lastModifiedBy>
  <cp:revision>317</cp:revision>
  <dcterms:created xsi:type="dcterms:W3CDTF">2022-02-08T11:05:00Z</dcterms:created>
  <dcterms:modified xsi:type="dcterms:W3CDTF">2022-05-09T09:02:00Z</dcterms:modified>
</cp:coreProperties>
</file>